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D8D49" w14:textId="71437EF4" w:rsidR="006C3E78" w:rsidRDefault="006C3E78" w:rsidP="56985C68"/>
    <w:p w14:paraId="43AC06DE" w14:textId="64169B29" w:rsidR="0001580A" w:rsidRPr="000F58E0" w:rsidRDefault="000F58E0" w:rsidP="00A01F23">
      <w:pPr>
        <w:pStyle w:val="ListParagraph"/>
        <w:jc w:val="center"/>
        <w:rPr>
          <w:rFonts w:ascii="BN Tillsdale" w:hAnsi="BN Tillsdale"/>
          <w:b/>
          <w:bCs/>
          <w:color w:val="0A2E33" w:themeColor="text2"/>
          <w:sz w:val="40"/>
          <w:szCs w:val="40"/>
        </w:rPr>
      </w:pPr>
      <w:r w:rsidRPr="000F58E0">
        <w:rPr>
          <w:rFonts w:ascii="BN Tillsdale" w:hAnsi="BN Tillsdale"/>
          <w:b/>
          <w:bCs/>
          <w:color w:val="0A2E33" w:themeColor="text2"/>
          <w:sz w:val="40"/>
          <w:szCs w:val="40"/>
        </w:rPr>
        <w:t>RURAL EDUCATOR WORKFORCE APPLICATION QUESTIONS</w:t>
      </w:r>
    </w:p>
    <w:p w14:paraId="7D90FC96" w14:textId="77777777" w:rsidR="0001580A" w:rsidRDefault="0001580A" w:rsidP="00A01F23">
      <w:pPr>
        <w:pStyle w:val="ListParagraph"/>
      </w:pPr>
    </w:p>
    <w:p w14:paraId="00BBE77B" w14:textId="73B2E23E" w:rsidR="0001580A" w:rsidRPr="000F58E0" w:rsidRDefault="15C7CEAB" w:rsidP="00A01F23">
      <w:pPr>
        <w:pStyle w:val="ListParagraph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Thank you for filling out this application. </w:t>
      </w:r>
      <w:r w:rsidR="1B8E23F8" w:rsidRPr="000F58E0">
        <w:rPr>
          <w:rFonts w:ascii="Avenir Next LT Pro" w:hAnsi="Avenir Next LT Pro"/>
          <w:sz w:val="24"/>
          <w:szCs w:val="24"/>
        </w:rPr>
        <w:t xml:space="preserve">Short answers are fine. </w:t>
      </w:r>
      <w:r w:rsidRPr="000F58E0">
        <w:rPr>
          <w:rFonts w:ascii="Avenir Next LT Pro" w:hAnsi="Avenir Next LT Pro"/>
          <w:sz w:val="24"/>
          <w:szCs w:val="24"/>
        </w:rPr>
        <w:t>Your candid respon</w:t>
      </w:r>
      <w:r w:rsidR="751A4143" w:rsidRPr="000F58E0">
        <w:rPr>
          <w:rFonts w:ascii="Avenir Next LT Pro" w:hAnsi="Avenir Next LT Pro"/>
          <w:sz w:val="24"/>
          <w:szCs w:val="24"/>
        </w:rPr>
        <w:t xml:space="preserve">ses will help us understand the needs of rural schools and the concerns of rural educators and administrators. </w:t>
      </w:r>
      <w:r w:rsidRPr="000F58E0">
        <w:rPr>
          <w:rFonts w:ascii="Avenir Next LT Pro" w:hAnsi="Avenir Next LT Pro"/>
          <w:sz w:val="24"/>
          <w:szCs w:val="24"/>
        </w:rPr>
        <w:t>Individual</w:t>
      </w:r>
      <w:r w:rsidR="2294FB73" w:rsidRPr="000F58E0">
        <w:rPr>
          <w:rFonts w:ascii="Avenir Next LT Pro" w:hAnsi="Avenir Next LT Pro"/>
          <w:sz w:val="24"/>
          <w:szCs w:val="24"/>
        </w:rPr>
        <w:t xml:space="preserve"> and identifying</w:t>
      </w:r>
      <w:r w:rsidRPr="000F58E0">
        <w:rPr>
          <w:rFonts w:ascii="Avenir Next LT Pro" w:hAnsi="Avenir Next LT Pro"/>
          <w:sz w:val="24"/>
          <w:szCs w:val="24"/>
        </w:rPr>
        <w:t xml:space="preserve"> responses will be held in </w:t>
      </w:r>
      <w:r w:rsidR="3BC6E8BD" w:rsidRPr="000F58E0">
        <w:rPr>
          <w:rFonts w:ascii="Avenir Next LT Pro" w:hAnsi="Avenir Next LT Pro"/>
          <w:sz w:val="24"/>
          <w:szCs w:val="24"/>
        </w:rPr>
        <w:t xml:space="preserve">the strictest </w:t>
      </w:r>
      <w:r w:rsidRPr="000F58E0">
        <w:rPr>
          <w:rFonts w:ascii="Avenir Next LT Pro" w:hAnsi="Avenir Next LT Pro"/>
          <w:sz w:val="24"/>
          <w:szCs w:val="24"/>
        </w:rPr>
        <w:t>confidence.</w:t>
      </w:r>
    </w:p>
    <w:p w14:paraId="3B02DC90" w14:textId="71D3AA99" w:rsidR="56985C68" w:rsidRPr="000F58E0" w:rsidRDefault="56985C68" w:rsidP="56985C68">
      <w:pPr>
        <w:pStyle w:val="ListParagraph"/>
        <w:rPr>
          <w:rFonts w:ascii="Avenir Next LT Pro" w:hAnsi="Avenir Next LT Pro"/>
          <w:sz w:val="24"/>
          <w:szCs w:val="24"/>
        </w:rPr>
      </w:pPr>
    </w:p>
    <w:p w14:paraId="4C6AFE01" w14:textId="754518E0" w:rsidR="58F96271" w:rsidRPr="000F58E0" w:rsidRDefault="58F9627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What is your district name and code? (This information may be used to look up </w:t>
      </w:r>
      <w:r w:rsidR="37DB00D0" w:rsidRPr="000F58E0">
        <w:rPr>
          <w:rFonts w:ascii="Avenir Next LT Pro" w:hAnsi="Avenir Next LT Pro"/>
          <w:sz w:val="24"/>
          <w:szCs w:val="24"/>
        </w:rPr>
        <w:t>some characteristics of your district, allowing for a shorter application.)</w:t>
      </w:r>
    </w:p>
    <w:p w14:paraId="7E1BC5DE" w14:textId="4F5775B0" w:rsidR="58F96271" w:rsidRPr="000F58E0" w:rsidRDefault="58F9627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What is your </w:t>
      </w:r>
      <w:r w:rsidR="2C34D126" w:rsidRPr="000F58E0">
        <w:rPr>
          <w:rFonts w:ascii="Avenir Next LT Pro" w:hAnsi="Avenir Next LT Pro"/>
          <w:sz w:val="24"/>
          <w:szCs w:val="24"/>
        </w:rPr>
        <w:t>name</w:t>
      </w:r>
      <w:r w:rsidR="00E47B63" w:rsidRPr="000F58E0">
        <w:rPr>
          <w:rFonts w:ascii="Avenir Next LT Pro" w:hAnsi="Avenir Next LT Pro"/>
          <w:sz w:val="24"/>
          <w:szCs w:val="24"/>
        </w:rPr>
        <w:t>?</w:t>
      </w:r>
    </w:p>
    <w:p w14:paraId="7E75E017" w14:textId="145B0A0E" w:rsidR="00E47B63" w:rsidRPr="000F58E0" w:rsidRDefault="00E47B63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What is your role?</w:t>
      </w:r>
    </w:p>
    <w:p w14:paraId="3CDE616B" w14:textId="77777777" w:rsidR="00DE7088" w:rsidRDefault="004E37FF" w:rsidP="00DE7088">
      <w:pPr>
        <w:pStyle w:val="ListParagraph"/>
        <w:numPr>
          <w:ilvl w:val="2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 w:rsidRPr="006A2DA9">
        <w:rPr>
          <w:rFonts w:ascii="Avenir Next LT Pro" w:hAnsi="Avenir Next LT Pro"/>
          <w:sz w:val="24"/>
          <w:szCs w:val="24"/>
        </w:rPr>
        <w:t>Superintendent</w:t>
      </w:r>
    </w:p>
    <w:p w14:paraId="0FC092A0" w14:textId="77777777" w:rsidR="00DE7088" w:rsidRDefault="004E37FF" w:rsidP="00781478">
      <w:pPr>
        <w:pStyle w:val="ListParagraph"/>
        <w:numPr>
          <w:ilvl w:val="2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 w:rsidRPr="00DE7088">
        <w:rPr>
          <w:rFonts w:ascii="Avenir Next LT Pro" w:hAnsi="Avenir Next LT Pro"/>
          <w:sz w:val="24"/>
          <w:szCs w:val="24"/>
        </w:rPr>
        <w:t>Assistant Superintendent</w:t>
      </w:r>
    </w:p>
    <w:p w14:paraId="2492F1AC" w14:textId="314A06D6" w:rsidR="00C93100" w:rsidRPr="00781478" w:rsidRDefault="004E37FF" w:rsidP="00781478">
      <w:pPr>
        <w:pStyle w:val="ListParagraph"/>
        <w:numPr>
          <w:ilvl w:val="2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 w:rsidRPr="00DE7088">
        <w:rPr>
          <w:rFonts w:ascii="Avenir Next LT Pro" w:hAnsi="Avenir Next LT Pro"/>
          <w:sz w:val="24"/>
          <w:szCs w:val="24"/>
        </w:rPr>
        <w:t>Other</w:t>
      </w:r>
      <w:r w:rsidR="00781478">
        <w:rPr>
          <w:rFonts w:ascii="Avenir Next LT Pro" w:hAnsi="Avenir Next LT Pro"/>
          <w:sz w:val="24"/>
          <w:szCs w:val="24"/>
        </w:rPr>
        <w:br/>
        <w:t>Please note, w</w:t>
      </w:r>
      <w:r w:rsidR="00596266" w:rsidRPr="00781478">
        <w:rPr>
          <w:rFonts w:ascii="Avenir Next LT Pro" w:hAnsi="Avenir Next LT Pro"/>
          <w:sz w:val="24"/>
          <w:szCs w:val="24"/>
        </w:rPr>
        <w:t xml:space="preserve">e request that this grant application be submitted by your district’s Superintendent or Assistant Superintendent. </w:t>
      </w:r>
      <w:r w:rsidR="000E5C4E" w:rsidRPr="00781478">
        <w:rPr>
          <w:rFonts w:ascii="Avenir Next LT Pro" w:hAnsi="Avenir Next LT Pro"/>
          <w:sz w:val="24"/>
          <w:szCs w:val="24"/>
        </w:rPr>
        <w:t xml:space="preserve">If you require a special arrangement, please refer to </w:t>
      </w:r>
      <w:r w:rsidR="00AF52AF" w:rsidRPr="00781478">
        <w:rPr>
          <w:rFonts w:ascii="Avenir Next LT Pro" w:hAnsi="Avenir Next LT Pro"/>
          <w:sz w:val="24"/>
          <w:szCs w:val="24"/>
        </w:rPr>
        <w:t>our website and contact a PFF staff member to discuss thi</w:t>
      </w:r>
      <w:r w:rsidR="00781478">
        <w:rPr>
          <w:rFonts w:ascii="Avenir Next LT Pro" w:hAnsi="Avenir Next LT Pro"/>
          <w:sz w:val="24"/>
          <w:szCs w:val="24"/>
        </w:rPr>
        <w:t>s.</w:t>
      </w:r>
    </w:p>
    <w:p w14:paraId="1B566ABF" w14:textId="628F8859" w:rsidR="58F96271" w:rsidRPr="000F58E0" w:rsidRDefault="58F9627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How many years have you been in your role?</w:t>
      </w:r>
    </w:p>
    <w:p w14:paraId="539D6658" w14:textId="29439C7C" w:rsidR="5EBBF766" w:rsidRPr="000F58E0" w:rsidRDefault="5EBBF766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Please help us u</w:t>
      </w:r>
      <w:r w:rsidR="0F09A256" w:rsidRPr="000F58E0">
        <w:rPr>
          <w:rFonts w:ascii="Avenir Next LT Pro" w:hAnsi="Avenir Next LT Pro"/>
          <w:sz w:val="24"/>
          <w:szCs w:val="24"/>
        </w:rPr>
        <w:t>nderstand your district by the number</w:t>
      </w:r>
      <w:r w:rsidR="001370F9">
        <w:rPr>
          <w:rFonts w:ascii="Avenir Next LT Pro" w:hAnsi="Avenir Next LT Pro"/>
          <w:sz w:val="24"/>
          <w:szCs w:val="24"/>
        </w:rPr>
        <w:t>:</w:t>
      </w:r>
    </w:p>
    <w:p w14:paraId="7894D596" w14:textId="62FEEE88" w:rsidR="0F09A256" w:rsidRPr="000F58E0" w:rsidRDefault="0F09A256" w:rsidP="006142FD">
      <w:pPr>
        <w:pStyle w:val="ListParagraph"/>
        <w:numPr>
          <w:ilvl w:val="5"/>
          <w:numId w:val="7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umber of teachers</w:t>
      </w:r>
    </w:p>
    <w:p w14:paraId="506C4D08" w14:textId="3AC3BD6B" w:rsidR="0F09A256" w:rsidRPr="000F58E0" w:rsidRDefault="0F09A256" w:rsidP="006142FD">
      <w:pPr>
        <w:pStyle w:val="ListParagraph"/>
        <w:numPr>
          <w:ilvl w:val="5"/>
          <w:numId w:val="7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Number of </w:t>
      </w:r>
      <w:r w:rsidR="4A8EC266" w:rsidRPr="000F58E0">
        <w:rPr>
          <w:rFonts w:ascii="Avenir Next LT Pro" w:hAnsi="Avenir Next LT Pro"/>
          <w:sz w:val="24"/>
          <w:szCs w:val="24"/>
        </w:rPr>
        <w:t xml:space="preserve">career and/or </w:t>
      </w:r>
      <w:r w:rsidR="53AB8E67" w:rsidRPr="000F58E0">
        <w:rPr>
          <w:rFonts w:ascii="Avenir Next LT Pro" w:hAnsi="Avenir Next LT Pro"/>
          <w:sz w:val="24"/>
          <w:szCs w:val="24"/>
        </w:rPr>
        <w:t xml:space="preserve">guidance </w:t>
      </w:r>
      <w:r w:rsidRPr="000F58E0">
        <w:rPr>
          <w:rFonts w:ascii="Avenir Next LT Pro" w:hAnsi="Avenir Next LT Pro"/>
          <w:sz w:val="24"/>
          <w:szCs w:val="24"/>
        </w:rPr>
        <w:t>counselors</w:t>
      </w:r>
    </w:p>
    <w:p w14:paraId="63227D03" w14:textId="31A9E2AC" w:rsidR="507F5FC2" w:rsidRPr="000F58E0" w:rsidRDefault="507F5FC2" w:rsidP="006142FD">
      <w:pPr>
        <w:pStyle w:val="ListParagraph"/>
        <w:numPr>
          <w:ilvl w:val="5"/>
          <w:numId w:val="7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umber of nurses (staff or contractors)</w:t>
      </w:r>
    </w:p>
    <w:p w14:paraId="0A6625C5" w14:textId="5C168C74" w:rsidR="507F5FC2" w:rsidRPr="000F58E0" w:rsidRDefault="507F5FC2" w:rsidP="006142FD">
      <w:pPr>
        <w:pStyle w:val="ListParagraph"/>
        <w:numPr>
          <w:ilvl w:val="5"/>
          <w:numId w:val="7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umber of mental health professionals (staff or contractors)</w:t>
      </w:r>
    </w:p>
    <w:p w14:paraId="1BA8607F" w14:textId="52271A89" w:rsidR="507F5FC2" w:rsidRPr="000F58E0" w:rsidRDefault="507F5FC2" w:rsidP="006142FD">
      <w:pPr>
        <w:pStyle w:val="ListParagraph"/>
        <w:numPr>
          <w:ilvl w:val="5"/>
          <w:numId w:val="7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umber of other clinicians such as speech pathologists</w:t>
      </w:r>
    </w:p>
    <w:p w14:paraId="36C77AD1" w14:textId="36066E46" w:rsidR="0F09A256" w:rsidRPr="000F58E0" w:rsidRDefault="0F09A256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How many of the schools in your district have a nurse present </w:t>
      </w:r>
      <w:r w:rsidR="3253CB56" w:rsidRPr="000F58E0">
        <w:rPr>
          <w:rFonts w:ascii="Avenir Next LT Pro" w:hAnsi="Avenir Next LT Pro"/>
          <w:sz w:val="24"/>
          <w:szCs w:val="24"/>
        </w:rPr>
        <w:t xml:space="preserve">for </w:t>
      </w:r>
      <w:r w:rsidRPr="000F58E0">
        <w:rPr>
          <w:rFonts w:ascii="Avenir Next LT Pro" w:hAnsi="Avenir Next LT Pro"/>
          <w:sz w:val="24"/>
          <w:szCs w:val="24"/>
        </w:rPr>
        <w:t xml:space="preserve">all or most of </w:t>
      </w:r>
      <w:r w:rsidR="055D4349" w:rsidRPr="000F58E0">
        <w:rPr>
          <w:rFonts w:ascii="Avenir Next LT Pro" w:hAnsi="Avenir Next LT Pro"/>
          <w:sz w:val="24"/>
          <w:szCs w:val="24"/>
        </w:rPr>
        <w:t>every</w:t>
      </w:r>
      <w:r w:rsidRPr="000F58E0">
        <w:rPr>
          <w:rFonts w:ascii="Avenir Next LT Pro" w:hAnsi="Avenir Next LT Pro"/>
          <w:sz w:val="24"/>
          <w:szCs w:val="24"/>
        </w:rPr>
        <w:t xml:space="preserve"> day?</w:t>
      </w:r>
    </w:p>
    <w:p w14:paraId="30739048" w14:textId="728910A2" w:rsidR="0F09A256" w:rsidRPr="000F58E0" w:rsidRDefault="0F09A256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How many of the schools in your district </w:t>
      </w:r>
      <w:r w:rsidR="2BED34F2" w:rsidRPr="000F58E0">
        <w:rPr>
          <w:rFonts w:ascii="Avenir Next LT Pro" w:hAnsi="Avenir Next LT Pro"/>
          <w:sz w:val="24"/>
          <w:szCs w:val="24"/>
        </w:rPr>
        <w:t>offer mental health services</w:t>
      </w:r>
      <w:r w:rsidRPr="000F58E0">
        <w:rPr>
          <w:rFonts w:ascii="Avenir Next LT Pro" w:hAnsi="Avenir Next LT Pro"/>
          <w:sz w:val="24"/>
          <w:szCs w:val="24"/>
        </w:rPr>
        <w:t>?</w:t>
      </w:r>
    </w:p>
    <w:p w14:paraId="5F0C2478" w14:textId="06B90E8D" w:rsidR="7A9F0F72" w:rsidRPr="000F58E0" w:rsidRDefault="7A9F0F72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Does your school offer other health-related services?</w:t>
      </w:r>
    </w:p>
    <w:p w14:paraId="63E89999" w14:textId="5B066638" w:rsidR="004C215C" w:rsidRPr="000F58E0" w:rsidRDefault="006142FD" w:rsidP="006142FD">
      <w:pPr>
        <w:pStyle w:val="ListParagraph"/>
        <w:numPr>
          <w:ilvl w:val="2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p</w:t>
      </w:r>
      <w:r w:rsidR="004C215C" w:rsidRPr="000F58E0">
        <w:rPr>
          <w:rFonts w:ascii="Avenir Next LT Pro" w:hAnsi="Avenir Next LT Pro"/>
          <w:sz w:val="24"/>
          <w:szCs w:val="24"/>
        </w:rPr>
        <w:t>lease describe these services</w:t>
      </w:r>
      <w:r>
        <w:rPr>
          <w:rFonts w:ascii="Avenir Next LT Pro" w:hAnsi="Avenir Next LT Pro"/>
          <w:sz w:val="24"/>
          <w:szCs w:val="24"/>
        </w:rPr>
        <w:t>.</w:t>
      </w:r>
    </w:p>
    <w:p w14:paraId="1C861C7B" w14:textId="78E1EBD6" w:rsidR="103E7A57" w:rsidRPr="000F58E0" w:rsidRDefault="103E7A57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lastRenderedPageBreak/>
        <w:t>S</w:t>
      </w:r>
      <w:r w:rsidR="6C64BE4A" w:rsidRPr="000F58E0">
        <w:rPr>
          <w:rFonts w:ascii="Avenir Next LT Pro" w:hAnsi="Avenir Next LT Pro"/>
          <w:sz w:val="24"/>
          <w:szCs w:val="24"/>
        </w:rPr>
        <w:t>ome areas we serve</w:t>
      </w:r>
      <w:r w:rsidR="0EB47447" w:rsidRPr="000F58E0">
        <w:rPr>
          <w:rFonts w:ascii="Avenir Next LT Pro" w:hAnsi="Avenir Next LT Pro"/>
          <w:sz w:val="24"/>
          <w:szCs w:val="24"/>
        </w:rPr>
        <w:t xml:space="preserve"> </w:t>
      </w:r>
      <w:r w:rsidR="69AE88AD" w:rsidRPr="000F58E0">
        <w:rPr>
          <w:rFonts w:ascii="Avenir Next LT Pro" w:hAnsi="Avenir Next LT Pro"/>
          <w:sz w:val="24"/>
          <w:szCs w:val="24"/>
        </w:rPr>
        <w:t xml:space="preserve">have </w:t>
      </w:r>
      <w:r w:rsidR="0EB47447" w:rsidRPr="000F58E0">
        <w:rPr>
          <w:rFonts w:ascii="Avenir Next LT Pro" w:hAnsi="Avenir Next LT Pro"/>
          <w:sz w:val="24"/>
          <w:szCs w:val="24"/>
        </w:rPr>
        <w:t>experienc</w:t>
      </w:r>
      <w:r w:rsidR="1A557182" w:rsidRPr="000F58E0">
        <w:rPr>
          <w:rFonts w:ascii="Avenir Next LT Pro" w:hAnsi="Avenir Next LT Pro"/>
          <w:sz w:val="24"/>
          <w:szCs w:val="24"/>
        </w:rPr>
        <w:t>ed</w:t>
      </w:r>
      <w:r w:rsidR="0EB47447" w:rsidRPr="000F58E0">
        <w:rPr>
          <w:rFonts w:ascii="Avenir Next LT Pro" w:hAnsi="Avenir Next LT Pro"/>
          <w:sz w:val="24"/>
          <w:szCs w:val="24"/>
        </w:rPr>
        <w:t xml:space="preserve"> </w:t>
      </w:r>
      <w:r w:rsidR="621B5340" w:rsidRPr="000F58E0">
        <w:rPr>
          <w:rFonts w:ascii="Avenir Next LT Pro" w:hAnsi="Avenir Next LT Pro"/>
          <w:sz w:val="24"/>
          <w:szCs w:val="24"/>
        </w:rPr>
        <w:t>teacher shortage</w:t>
      </w:r>
      <w:r w:rsidR="18F3FD50" w:rsidRPr="000F58E0">
        <w:rPr>
          <w:rFonts w:ascii="Avenir Next LT Pro" w:hAnsi="Avenir Next LT Pro"/>
          <w:sz w:val="24"/>
          <w:szCs w:val="24"/>
        </w:rPr>
        <w:t>s</w:t>
      </w:r>
      <w:r w:rsidR="0A5C1615" w:rsidRPr="000F58E0">
        <w:rPr>
          <w:rFonts w:ascii="Avenir Next LT Pro" w:hAnsi="Avenir Next LT Pro"/>
          <w:sz w:val="24"/>
          <w:szCs w:val="24"/>
        </w:rPr>
        <w:t xml:space="preserve">. </w:t>
      </w:r>
      <w:r w:rsidR="621B5340" w:rsidRPr="000F58E0">
        <w:rPr>
          <w:rFonts w:ascii="Avenir Next LT Pro" w:hAnsi="Avenir Next LT Pro"/>
          <w:sz w:val="24"/>
          <w:szCs w:val="24"/>
        </w:rPr>
        <w:t xml:space="preserve">Has your district struggled </w:t>
      </w:r>
      <w:r w:rsidR="79A7E41A" w:rsidRPr="000F58E0">
        <w:rPr>
          <w:rFonts w:ascii="Avenir Next LT Pro" w:hAnsi="Avenir Next LT Pro"/>
          <w:sz w:val="24"/>
          <w:szCs w:val="24"/>
        </w:rPr>
        <w:t xml:space="preserve">for more than one year </w:t>
      </w:r>
      <w:r w:rsidR="621B5340" w:rsidRPr="000F58E0">
        <w:rPr>
          <w:rFonts w:ascii="Avenir Next LT Pro" w:hAnsi="Avenir Next LT Pro"/>
          <w:sz w:val="24"/>
          <w:szCs w:val="24"/>
        </w:rPr>
        <w:t xml:space="preserve">because of any of the following </w:t>
      </w:r>
      <w:r w:rsidR="1E870499" w:rsidRPr="000F58E0">
        <w:rPr>
          <w:rFonts w:ascii="Avenir Next LT Pro" w:hAnsi="Avenir Next LT Pro"/>
          <w:sz w:val="24"/>
          <w:szCs w:val="24"/>
        </w:rPr>
        <w:t>issues</w:t>
      </w:r>
      <w:r w:rsidR="621B5340" w:rsidRPr="000F58E0">
        <w:rPr>
          <w:rFonts w:ascii="Avenir Next LT Pro" w:hAnsi="Avenir Next LT Pro"/>
          <w:sz w:val="24"/>
          <w:szCs w:val="24"/>
        </w:rPr>
        <w:t>?</w:t>
      </w:r>
      <w:r w:rsidR="006142FD">
        <w:rPr>
          <w:rFonts w:ascii="Avenir Next LT Pro" w:hAnsi="Avenir Next LT Pro"/>
          <w:sz w:val="24"/>
          <w:szCs w:val="24"/>
        </w:rPr>
        <w:t xml:space="preserve"> Please check all that apply.</w:t>
      </w:r>
    </w:p>
    <w:p w14:paraId="5B8E39C5" w14:textId="2186DE1C" w:rsidR="621B5340" w:rsidRPr="000F58E0" w:rsidRDefault="621B5340" w:rsidP="003E728C">
      <w:pPr>
        <w:pStyle w:val="ListParagraph"/>
        <w:numPr>
          <w:ilvl w:val="5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Quantity of applicants</w:t>
      </w:r>
    </w:p>
    <w:p w14:paraId="5E99A318" w14:textId="1DC83E6C" w:rsidR="621B5340" w:rsidRPr="000F58E0" w:rsidRDefault="621B5340" w:rsidP="003E728C">
      <w:pPr>
        <w:pStyle w:val="ListParagraph"/>
        <w:numPr>
          <w:ilvl w:val="5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Quality/credentials of applicants</w:t>
      </w:r>
    </w:p>
    <w:p w14:paraId="5DF36D15" w14:textId="33382224" w:rsidR="621B5340" w:rsidRPr="000F58E0" w:rsidRDefault="621B5340" w:rsidP="003E728C">
      <w:pPr>
        <w:pStyle w:val="ListParagraph"/>
        <w:numPr>
          <w:ilvl w:val="5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Inability to compete with other districts in </w:t>
      </w:r>
      <w:r w:rsidR="00E134CD" w:rsidRPr="000F58E0">
        <w:rPr>
          <w:rFonts w:ascii="Avenir Next LT Pro" w:hAnsi="Avenir Next LT Pro"/>
          <w:sz w:val="24"/>
          <w:szCs w:val="24"/>
        </w:rPr>
        <w:t>the region</w:t>
      </w:r>
      <w:r w:rsidRPr="000F58E0">
        <w:rPr>
          <w:rFonts w:ascii="Avenir Next LT Pro" w:hAnsi="Avenir Next LT Pro"/>
          <w:sz w:val="24"/>
          <w:szCs w:val="24"/>
        </w:rPr>
        <w:t xml:space="preserve"> for new graduates due to differences in pay or </w:t>
      </w:r>
      <w:r w:rsidR="00E134CD" w:rsidRPr="000F58E0">
        <w:rPr>
          <w:rFonts w:ascii="Avenir Next LT Pro" w:hAnsi="Avenir Next LT Pro"/>
          <w:sz w:val="24"/>
          <w:szCs w:val="24"/>
        </w:rPr>
        <w:t>benefits.</w:t>
      </w:r>
      <w:r w:rsidRPr="000F58E0">
        <w:rPr>
          <w:rFonts w:ascii="Avenir Next LT Pro" w:hAnsi="Avenir Next LT Pro"/>
          <w:sz w:val="24"/>
          <w:szCs w:val="24"/>
        </w:rPr>
        <w:t xml:space="preserve"> </w:t>
      </w:r>
    </w:p>
    <w:p w14:paraId="1779700E" w14:textId="5C3AD694" w:rsidR="621B5340" w:rsidRPr="000F58E0" w:rsidRDefault="621B5340" w:rsidP="003E728C">
      <w:pPr>
        <w:pStyle w:val="ListParagraph"/>
        <w:numPr>
          <w:ilvl w:val="5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Educator retention at </w:t>
      </w:r>
      <w:r w:rsidR="313A931B" w:rsidRPr="000F58E0">
        <w:rPr>
          <w:rFonts w:ascii="Avenir Next LT Pro" w:hAnsi="Avenir Next LT Pro"/>
          <w:sz w:val="24"/>
          <w:szCs w:val="24"/>
        </w:rPr>
        <w:t>1</w:t>
      </w:r>
      <w:r w:rsidRPr="000F58E0">
        <w:rPr>
          <w:rFonts w:ascii="Avenir Next LT Pro" w:hAnsi="Avenir Next LT Pro"/>
          <w:sz w:val="24"/>
          <w:szCs w:val="24"/>
        </w:rPr>
        <w:t xml:space="preserve">-5 years due to </w:t>
      </w:r>
      <w:r w:rsidR="269D9A84" w:rsidRPr="000F58E0">
        <w:rPr>
          <w:rFonts w:ascii="Avenir Next LT Pro" w:hAnsi="Avenir Next LT Pro"/>
          <w:sz w:val="24"/>
          <w:szCs w:val="24"/>
        </w:rPr>
        <w:t xml:space="preserve">competition </w:t>
      </w:r>
      <w:bookmarkStart w:id="0" w:name="_Int_jhnN9UFs"/>
      <w:r w:rsidR="269D9A84" w:rsidRPr="000F58E0">
        <w:rPr>
          <w:rFonts w:ascii="Avenir Next LT Pro" w:hAnsi="Avenir Next LT Pro"/>
          <w:sz w:val="24"/>
          <w:szCs w:val="24"/>
        </w:rPr>
        <w:t>over</w:t>
      </w:r>
      <w:r w:rsidRPr="000F58E0">
        <w:rPr>
          <w:rFonts w:ascii="Avenir Next LT Pro" w:hAnsi="Avenir Next LT Pro"/>
          <w:sz w:val="24"/>
          <w:szCs w:val="24"/>
        </w:rPr>
        <w:t xml:space="preserve"> pay</w:t>
      </w:r>
      <w:bookmarkEnd w:id="0"/>
      <w:r w:rsidRPr="000F58E0">
        <w:rPr>
          <w:rFonts w:ascii="Avenir Next LT Pro" w:hAnsi="Avenir Next LT Pro"/>
          <w:sz w:val="24"/>
          <w:szCs w:val="24"/>
        </w:rPr>
        <w:t xml:space="preserve"> or </w:t>
      </w:r>
      <w:proofErr w:type="gramStart"/>
      <w:r w:rsidRPr="000F58E0">
        <w:rPr>
          <w:rFonts w:ascii="Avenir Next LT Pro" w:hAnsi="Avenir Next LT Pro"/>
          <w:sz w:val="24"/>
          <w:szCs w:val="24"/>
        </w:rPr>
        <w:t>benefits</w:t>
      </w:r>
      <w:proofErr w:type="gramEnd"/>
    </w:p>
    <w:p w14:paraId="7E2D79D9" w14:textId="50EF2557" w:rsidR="621B5340" w:rsidRPr="000F58E0" w:rsidRDefault="00E134CD" w:rsidP="003E728C">
      <w:pPr>
        <w:pStyle w:val="ListParagraph"/>
        <w:numPr>
          <w:ilvl w:val="5"/>
          <w:numId w:val="1"/>
        </w:numPr>
        <w:ind w:left="198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one of these</w:t>
      </w:r>
    </w:p>
    <w:p w14:paraId="61E641E7" w14:textId="5F03045F" w:rsidR="621B5340" w:rsidRPr="000F58E0" w:rsidRDefault="003E728C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621B5340" w:rsidRPr="000F58E0">
        <w:rPr>
          <w:rFonts w:ascii="Avenir Next LT Pro" w:hAnsi="Avenir Next LT Pro"/>
          <w:sz w:val="24"/>
          <w:szCs w:val="24"/>
        </w:rPr>
        <w:t>Have staffing or budgetary shortfalls led to any of the following conditions?</w:t>
      </w:r>
    </w:p>
    <w:p w14:paraId="07B37F7E" w14:textId="15073CA3" w:rsidR="621B5340" w:rsidRPr="000F58E0" w:rsidRDefault="621B5340" w:rsidP="003E728C">
      <w:pPr>
        <w:pStyle w:val="ListParagraph"/>
        <w:numPr>
          <w:ilvl w:val="4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Increased student-to-teacher ratio</w:t>
      </w:r>
    </w:p>
    <w:p w14:paraId="56CCDD10" w14:textId="0DD7173C" w:rsidR="621B5340" w:rsidRPr="000F58E0" w:rsidRDefault="621B5340" w:rsidP="003E728C">
      <w:pPr>
        <w:pStyle w:val="ListParagraph"/>
        <w:numPr>
          <w:ilvl w:val="4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Suboptimal classroom schedules (days of week or divided time)</w:t>
      </w:r>
    </w:p>
    <w:p w14:paraId="44BA63FB" w14:textId="461CECF9" w:rsidR="621B5340" w:rsidRPr="000F58E0" w:rsidRDefault="621B5340" w:rsidP="003E728C">
      <w:pPr>
        <w:pStyle w:val="ListParagraph"/>
        <w:numPr>
          <w:ilvl w:val="4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Reduction in the overall variety and number of courses being </w:t>
      </w:r>
      <w:r w:rsidR="00E134CD" w:rsidRPr="000F58E0">
        <w:rPr>
          <w:rFonts w:ascii="Avenir Next LT Pro" w:hAnsi="Avenir Next LT Pro"/>
          <w:sz w:val="24"/>
          <w:szCs w:val="24"/>
        </w:rPr>
        <w:t>offered.</w:t>
      </w:r>
    </w:p>
    <w:p w14:paraId="17805579" w14:textId="5EBBE6AB" w:rsidR="736D7555" w:rsidRPr="000F58E0" w:rsidRDefault="736D7555" w:rsidP="003E728C">
      <w:pPr>
        <w:pStyle w:val="ListParagraph"/>
        <w:numPr>
          <w:ilvl w:val="4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Converting </w:t>
      </w:r>
      <w:r w:rsidR="58AC12BD" w:rsidRPr="000F58E0">
        <w:rPr>
          <w:rFonts w:ascii="Avenir Next LT Pro" w:hAnsi="Avenir Next LT Pro"/>
          <w:sz w:val="24"/>
          <w:szCs w:val="24"/>
        </w:rPr>
        <w:t xml:space="preserve">what were once </w:t>
      </w:r>
      <w:r w:rsidR="2630FF00" w:rsidRPr="000F58E0">
        <w:rPr>
          <w:rFonts w:ascii="Avenir Next LT Pro" w:hAnsi="Avenir Next LT Pro"/>
          <w:sz w:val="24"/>
          <w:szCs w:val="24"/>
        </w:rPr>
        <w:t xml:space="preserve">face-to-face, synchronous </w:t>
      </w:r>
      <w:r w:rsidR="4DC52302" w:rsidRPr="000F58E0">
        <w:rPr>
          <w:rFonts w:ascii="Avenir Next LT Pro" w:hAnsi="Avenir Next LT Pro"/>
          <w:sz w:val="24"/>
          <w:szCs w:val="24"/>
        </w:rPr>
        <w:t>courses to online</w:t>
      </w:r>
      <w:r w:rsidR="7B99B051" w:rsidRPr="000F58E0">
        <w:rPr>
          <w:rFonts w:ascii="Avenir Next LT Pro" w:hAnsi="Avenir Next LT Pro"/>
          <w:sz w:val="24"/>
          <w:szCs w:val="24"/>
        </w:rPr>
        <w:t>, asynchronous</w:t>
      </w:r>
      <w:r w:rsidR="4DC52302" w:rsidRPr="000F58E0">
        <w:rPr>
          <w:rFonts w:ascii="Avenir Next LT Pro" w:hAnsi="Avenir Next LT Pro"/>
          <w:sz w:val="24"/>
          <w:szCs w:val="24"/>
        </w:rPr>
        <w:t xml:space="preserve"> </w:t>
      </w:r>
      <w:r w:rsidR="2630FF00" w:rsidRPr="000F58E0">
        <w:rPr>
          <w:rFonts w:ascii="Avenir Next LT Pro" w:hAnsi="Avenir Next LT Pro"/>
          <w:sz w:val="24"/>
          <w:szCs w:val="24"/>
        </w:rPr>
        <w:t>instruction</w:t>
      </w:r>
      <w:r w:rsidR="6E96B92B" w:rsidRPr="000F58E0">
        <w:rPr>
          <w:rFonts w:ascii="Avenir Next LT Pro" w:hAnsi="Avenir Next LT Pro"/>
          <w:sz w:val="24"/>
          <w:szCs w:val="24"/>
        </w:rPr>
        <w:t xml:space="preserve"> (beyond pandemic-related needs)</w:t>
      </w:r>
      <w:r w:rsidR="00E134CD" w:rsidRPr="000F58E0">
        <w:rPr>
          <w:rFonts w:ascii="Avenir Next LT Pro" w:hAnsi="Avenir Next LT Pro"/>
          <w:sz w:val="24"/>
          <w:szCs w:val="24"/>
        </w:rPr>
        <w:t>.</w:t>
      </w:r>
    </w:p>
    <w:p w14:paraId="4856E768" w14:textId="698D22A2" w:rsidR="621B5340" w:rsidRPr="000F58E0" w:rsidRDefault="621B5340" w:rsidP="003E728C">
      <w:pPr>
        <w:pStyle w:val="ListParagraph"/>
        <w:numPr>
          <w:ilvl w:val="4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ot being able to offer specific courses you feel are needed by students</w:t>
      </w:r>
      <w:r w:rsidR="00E134CD" w:rsidRPr="000F58E0">
        <w:rPr>
          <w:rFonts w:ascii="Avenir Next LT Pro" w:hAnsi="Avenir Next LT Pro"/>
          <w:sz w:val="24"/>
          <w:szCs w:val="24"/>
        </w:rPr>
        <w:t>.</w:t>
      </w:r>
    </w:p>
    <w:p w14:paraId="0277B2DD" w14:textId="66768BFF" w:rsidR="621B5340" w:rsidRPr="000F58E0" w:rsidRDefault="621B5340" w:rsidP="003E728C">
      <w:pPr>
        <w:pStyle w:val="ListParagraph"/>
        <w:numPr>
          <w:ilvl w:val="4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Courses being taught by teachers certified in a different content area</w:t>
      </w:r>
      <w:r w:rsidR="00E134CD" w:rsidRPr="000F58E0">
        <w:rPr>
          <w:rFonts w:ascii="Avenir Next LT Pro" w:hAnsi="Avenir Next LT Pro"/>
          <w:sz w:val="24"/>
          <w:szCs w:val="24"/>
        </w:rPr>
        <w:t>.</w:t>
      </w:r>
    </w:p>
    <w:p w14:paraId="35B84DDD" w14:textId="797662EE" w:rsidR="621B5340" w:rsidRPr="000F58E0" w:rsidRDefault="621B5340" w:rsidP="003E728C">
      <w:pPr>
        <w:pStyle w:val="ListParagraph"/>
        <w:numPr>
          <w:ilvl w:val="4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one of these</w:t>
      </w:r>
    </w:p>
    <w:p w14:paraId="3C4F9B14" w14:textId="4E8490D9" w:rsidR="004D305C" w:rsidRPr="000F58E0" w:rsidRDefault="003E728C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b/>
          <w:bCs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164227" w:rsidRPr="000F58E0">
        <w:rPr>
          <w:rFonts w:ascii="Avenir Next LT Pro" w:hAnsi="Avenir Next LT Pro"/>
          <w:sz w:val="24"/>
          <w:szCs w:val="24"/>
        </w:rPr>
        <w:t>What positions</w:t>
      </w:r>
      <w:r w:rsidR="00E134CD" w:rsidRPr="000F58E0">
        <w:rPr>
          <w:rFonts w:ascii="Avenir Next LT Pro" w:hAnsi="Avenir Next LT Pro"/>
          <w:sz w:val="24"/>
          <w:szCs w:val="24"/>
        </w:rPr>
        <w:t xml:space="preserve"> or roles</w:t>
      </w:r>
      <w:r w:rsidR="3E2F2D8E" w:rsidRPr="000F58E0">
        <w:rPr>
          <w:rFonts w:ascii="Avenir Next LT Pro" w:hAnsi="Avenir Next LT Pro"/>
          <w:sz w:val="24"/>
          <w:szCs w:val="24"/>
        </w:rPr>
        <w:t>, if any,</w:t>
      </w:r>
      <w:r w:rsidR="00164227" w:rsidRPr="000F58E0">
        <w:rPr>
          <w:rFonts w:ascii="Avenir Next LT Pro" w:hAnsi="Avenir Next LT Pro"/>
          <w:sz w:val="24"/>
          <w:szCs w:val="24"/>
        </w:rPr>
        <w:t xml:space="preserve"> has your district struggled to fill?</w:t>
      </w:r>
    </w:p>
    <w:p w14:paraId="05BF00E9" w14:textId="2CC3D998" w:rsidR="56985C68" w:rsidRPr="000F58E0" w:rsidRDefault="003E728C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0A0B62" w:rsidRPr="000F58E0">
        <w:rPr>
          <w:rFonts w:ascii="Avenir Next LT Pro" w:hAnsi="Avenir Next LT Pro"/>
          <w:sz w:val="24"/>
          <w:szCs w:val="24"/>
        </w:rPr>
        <w:t>How many educator vacancies do</w:t>
      </w:r>
      <w:r w:rsidR="002F312D" w:rsidRPr="000F58E0">
        <w:rPr>
          <w:rFonts w:ascii="Avenir Next LT Pro" w:hAnsi="Avenir Next LT Pro"/>
          <w:sz w:val="24"/>
          <w:szCs w:val="24"/>
        </w:rPr>
        <w:t>es</w:t>
      </w:r>
      <w:r w:rsidR="000A0B62" w:rsidRPr="000F58E0">
        <w:rPr>
          <w:rFonts w:ascii="Avenir Next LT Pro" w:hAnsi="Avenir Next LT Pro"/>
          <w:sz w:val="24"/>
          <w:szCs w:val="24"/>
        </w:rPr>
        <w:t xml:space="preserve"> your district currently have?</w:t>
      </w:r>
      <w:r w:rsidR="60DA0FBE" w:rsidRPr="000F58E0">
        <w:rPr>
          <w:rFonts w:ascii="Avenir Next LT Pro" w:hAnsi="Avenir Next LT Pro"/>
          <w:sz w:val="24"/>
          <w:szCs w:val="24"/>
        </w:rPr>
        <w:t xml:space="preserve"> (If applications are open, how many did you have last year?)</w:t>
      </w:r>
    </w:p>
    <w:p w14:paraId="58295B91" w14:textId="7E849274" w:rsidR="36232A0F" w:rsidRPr="000F58E0" w:rsidRDefault="004701C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977868" w:rsidRPr="000F58E0">
        <w:rPr>
          <w:rFonts w:ascii="Avenir Next LT Pro" w:hAnsi="Avenir Next LT Pro"/>
          <w:sz w:val="24"/>
          <w:szCs w:val="24"/>
        </w:rPr>
        <w:t>Is your</w:t>
      </w:r>
      <w:r w:rsidR="3B78F7F1" w:rsidRPr="000F58E0">
        <w:rPr>
          <w:rFonts w:ascii="Avenir Next LT Pro" w:hAnsi="Avenir Next LT Pro"/>
          <w:sz w:val="24"/>
          <w:szCs w:val="24"/>
        </w:rPr>
        <w:t xml:space="preserve"> district </w:t>
      </w:r>
      <w:r w:rsidR="67988D97" w:rsidRPr="000F58E0">
        <w:rPr>
          <w:rFonts w:ascii="Avenir Next LT Pro" w:hAnsi="Avenir Next LT Pro"/>
          <w:sz w:val="24"/>
          <w:szCs w:val="24"/>
        </w:rPr>
        <w:t xml:space="preserve">able to </w:t>
      </w:r>
      <w:r w:rsidR="3B78F7F1" w:rsidRPr="000F58E0">
        <w:rPr>
          <w:rFonts w:ascii="Avenir Next LT Pro" w:hAnsi="Avenir Next LT Pro"/>
          <w:sz w:val="24"/>
          <w:szCs w:val="24"/>
        </w:rPr>
        <w:t xml:space="preserve">offer </w:t>
      </w:r>
      <w:r w:rsidR="2124D741" w:rsidRPr="000F58E0">
        <w:rPr>
          <w:rFonts w:ascii="Avenir Next LT Pro" w:hAnsi="Avenir Next LT Pro"/>
          <w:sz w:val="24"/>
          <w:szCs w:val="24"/>
        </w:rPr>
        <w:t xml:space="preserve">the following courses </w:t>
      </w:r>
      <w:r w:rsidR="4E915856" w:rsidRPr="000F58E0">
        <w:rPr>
          <w:rFonts w:ascii="Avenir Next LT Pro" w:hAnsi="Avenir Next LT Pro"/>
          <w:sz w:val="24"/>
          <w:szCs w:val="24"/>
        </w:rPr>
        <w:t xml:space="preserve">expected </w:t>
      </w:r>
      <w:r w:rsidR="2124D741" w:rsidRPr="000F58E0">
        <w:rPr>
          <w:rFonts w:ascii="Avenir Next LT Pro" w:hAnsi="Avenir Next LT Pro"/>
          <w:sz w:val="24"/>
          <w:szCs w:val="24"/>
        </w:rPr>
        <w:t>for admission by some colleges?</w:t>
      </w:r>
    </w:p>
    <w:p w14:paraId="70F25B7E" w14:textId="1DB6187B" w:rsidR="2124D741" w:rsidRPr="000F58E0" w:rsidRDefault="2124D741" w:rsidP="000F58E0">
      <w:pPr>
        <w:pStyle w:val="ListParagraph"/>
        <w:numPr>
          <w:ilvl w:val="1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Two units of foreign languag</w:t>
      </w:r>
      <w:r w:rsidR="74A4483B" w:rsidRPr="000F58E0">
        <w:rPr>
          <w:rFonts w:ascii="Avenir Next LT Pro" w:hAnsi="Avenir Next LT Pro"/>
          <w:sz w:val="24"/>
          <w:szCs w:val="24"/>
        </w:rPr>
        <w:t>e</w:t>
      </w:r>
    </w:p>
    <w:p w14:paraId="2D1C8660" w14:textId="54EF299F" w:rsidR="2124D741" w:rsidRPr="000F58E0" w:rsidRDefault="2124D74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Fine arts classes</w:t>
      </w:r>
    </w:p>
    <w:p w14:paraId="3F86434D" w14:textId="6D616FBD" w:rsidR="2124D741" w:rsidRPr="000F58E0" w:rsidRDefault="2124D74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Music classes such as choir or band</w:t>
      </w:r>
    </w:p>
    <w:p w14:paraId="38BF4FD9" w14:textId="12146312" w:rsidR="00977868" w:rsidRPr="000F58E0" w:rsidRDefault="00977868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one of these c</w:t>
      </w:r>
      <w:r w:rsidR="004D5047" w:rsidRPr="000F58E0">
        <w:rPr>
          <w:rFonts w:ascii="Avenir Next LT Pro" w:hAnsi="Avenir Next LT Pro"/>
          <w:sz w:val="24"/>
          <w:szCs w:val="24"/>
        </w:rPr>
        <w:t>ourses</w:t>
      </w:r>
    </w:p>
    <w:p w14:paraId="0F852798" w14:textId="40EBC390" w:rsidR="00E919F9" w:rsidRPr="000F58E0" w:rsidRDefault="179F3BE5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Which of the following </w:t>
      </w:r>
      <w:r w:rsidR="00E919F9" w:rsidRPr="000F58E0">
        <w:rPr>
          <w:rFonts w:ascii="Avenir Next LT Pro" w:hAnsi="Avenir Next LT Pro"/>
          <w:sz w:val="24"/>
          <w:szCs w:val="24"/>
        </w:rPr>
        <w:t>STEM</w:t>
      </w:r>
      <w:r w:rsidR="18A8FBAB" w:rsidRPr="000F58E0">
        <w:rPr>
          <w:rFonts w:ascii="Avenir Next LT Pro" w:hAnsi="Avenir Next LT Pro"/>
          <w:sz w:val="24"/>
          <w:szCs w:val="24"/>
        </w:rPr>
        <w:t>-related</w:t>
      </w:r>
      <w:r w:rsidR="00E919F9" w:rsidRPr="000F58E0">
        <w:rPr>
          <w:rFonts w:ascii="Avenir Next LT Pro" w:hAnsi="Avenir Next LT Pro"/>
          <w:sz w:val="24"/>
          <w:szCs w:val="24"/>
        </w:rPr>
        <w:t xml:space="preserve"> courses</w:t>
      </w:r>
      <w:r w:rsidR="78C33601" w:rsidRPr="000F58E0">
        <w:rPr>
          <w:rFonts w:ascii="Avenir Next LT Pro" w:hAnsi="Avenir Next LT Pro"/>
          <w:sz w:val="24"/>
          <w:szCs w:val="24"/>
        </w:rPr>
        <w:t xml:space="preserve"> does your district offer at the high school level</w:t>
      </w:r>
      <w:r w:rsidR="004701C1">
        <w:rPr>
          <w:rFonts w:ascii="Avenir Next LT Pro" w:hAnsi="Avenir Next LT Pro"/>
          <w:sz w:val="24"/>
          <w:szCs w:val="24"/>
        </w:rPr>
        <w:t>? Check all that apply.</w:t>
      </w:r>
    </w:p>
    <w:p w14:paraId="238C66D4" w14:textId="00FE4ABB" w:rsidR="00F976C7" w:rsidRPr="000F58E0" w:rsidRDefault="2148C5E8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Geometry</w:t>
      </w:r>
    </w:p>
    <w:p w14:paraId="118BE556" w14:textId="0C1E1743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Trigonometry</w:t>
      </w:r>
    </w:p>
    <w:p w14:paraId="5683C2DE" w14:textId="25B2CD0F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lastRenderedPageBreak/>
        <w:t>Math Analysis</w:t>
      </w:r>
    </w:p>
    <w:p w14:paraId="571ABC19" w14:textId="3A4A7203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Pre-Calculus </w:t>
      </w:r>
    </w:p>
    <w:p w14:paraId="1165C7F9" w14:textId="19230191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Calculus </w:t>
      </w:r>
    </w:p>
    <w:p w14:paraId="571629BF" w14:textId="29C48CF5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Analytical Geometry</w:t>
      </w:r>
    </w:p>
    <w:p w14:paraId="25EF1F69" w14:textId="058242F4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Computer Programming</w:t>
      </w:r>
    </w:p>
    <w:p w14:paraId="34E82243" w14:textId="31115847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Earth Science (not the same as General Science)</w:t>
      </w:r>
    </w:p>
    <w:p w14:paraId="7CBDEA1C" w14:textId="0A710618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Biology </w:t>
      </w:r>
    </w:p>
    <w:p w14:paraId="5D7D94B6" w14:textId="5BF916EF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Chemistry</w:t>
      </w:r>
    </w:p>
    <w:p w14:paraId="16022F06" w14:textId="27D20967" w:rsidR="00F976C7" w:rsidRPr="000F58E0" w:rsidRDefault="18080B40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Physics</w:t>
      </w:r>
    </w:p>
    <w:p w14:paraId="6FB29AF7" w14:textId="35FB4CF7" w:rsidR="004D5047" w:rsidRPr="000F58E0" w:rsidRDefault="004D5047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None of these courses</w:t>
      </w:r>
    </w:p>
    <w:p w14:paraId="2A36D3DA" w14:textId="30D0A1B4" w:rsidR="00F976C7" w:rsidRPr="000F58E0" w:rsidRDefault="004701C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304389" w:rsidRPr="000F58E0">
        <w:rPr>
          <w:rFonts w:ascii="Avenir Next LT Pro" w:hAnsi="Avenir Next LT Pro"/>
          <w:sz w:val="24"/>
          <w:szCs w:val="24"/>
        </w:rPr>
        <w:t>Does your district offer any AP and/or Concurrent Credit courses?</w:t>
      </w:r>
    </w:p>
    <w:p w14:paraId="73E11D1C" w14:textId="72824F9D" w:rsidR="00304389" w:rsidRPr="000F58E0" w:rsidRDefault="004701C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what are the courses?</w:t>
      </w:r>
    </w:p>
    <w:p w14:paraId="7E25A990" w14:textId="4ED85600" w:rsidR="00F976C7" w:rsidRPr="000F58E0" w:rsidRDefault="004701C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3E45F288" w:rsidRPr="000F58E0">
        <w:rPr>
          <w:rFonts w:ascii="Avenir Next LT Pro" w:hAnsi="Avenir Next LT Pro"/>
          <w:sz w:val="24"/>
          <w:szCs w:val="24"/>
        </w:rPr>
        <w:t>In your opinion, do</w:t>
      </w:r>
      <w:r w:rsidR="711EDED7" w:rsidRPr="000F58E0">
        <w:rPr>
          <w:rFonts w:ascii="Avenir Next LT Pro" w:hAnsi="Avenir Next LT Pro"/>
          <w:sz w:val="24"/>
          <w:szCs w:val="24"/>
        </w:rPr>
        <w:t xml:space="preserve"> </w:t>
      </w:r>
      <w:r w:rsidR="32E8E9F2" w:rsidRPr="000F58E0">
        <w:rPr>
          <w:rFonts w:ascii="Avenir Next LT Pro" w:hAnsi="Avenir Next LT Pro"/>
          <w:sz w:val="24"/>
          <w:szCs w:val="24"/>
        </w:rPr>
        <w:t xml:space="preserve">any of the following </w:t>
      </w:r>
      <w:r w:rsidR="59173FCD" w:rsidRPr="000F58E0">
        <w:rPr>
          <w:rFonts w:ascii="Avenir Next LT Pro" w:hAnsi="Avenir Next LT Pro"/>
          <w:sz w:val="24"/>
          <w:szCs w:val="24"/>
        </w:rPr>
        <w:t>conditions in your community</w:t>
      </w:r>
      <w:r w:rsidR="29BCC9B3" w:rsidRPr="000F58E0">
        <w:rPr>
          <w:rFonts w:ascii="Avenir Next LT Pro" w:hAnsi="Avenir Next LT Pro"/>
          <w:sz w:val="24"/>
          <w:szCs w:val="24"/>
        </w:rPr>
        <w:t xml:space="preserve"> </w:t>
      </w:r>
      <w:r w:rsidR="643CC8C0" w:rsidRPr="000F58E0">
        <w:rPr>
          <w:rFonts w:ascii="Avenir Next LT Pro" w:hAnsi="Avenir Next LT Pro"/>
          <w:sz w:val="24"/>
          <w:szCs w:val="24"/>
        </w:rPr>
        <w:t>cause</w:t>
      </w:r>
      <w:r w:rsidR="4D36E9B1" w:rsidRPr="000F58E0">
        <w:rPr>
          <w:rFonts w:ascii="Avenir Next LT Pro" w:hAnsi="Avenir Next LT Pro"/>
          <w:sz w:val="24"/>
          <w:szCs w:val="24"/>
        </w:rPr>
        <w:t xml:space="preserve"> significant challenges</w:t>
      </w:r>
      <w:r w:rsidR="0C92FF09" w:rsidRPr="000F58E0">
        <w:rPr>
          <w:rFonts w:ascii="Avenir Next LT Pro" w:hAnsi="Avenir Next LT Pro"/>
          <w:sz w:val="24"/>
          <w:szCs w:val="24"/>
        </w:rPr>
        <w:t xml:space="preserve"> to your ability to attract and retain staff?</w:t>
      </w:r>
      <w:r>
        <w:rPr>
          <w:rFonts w:ascii="Avenir Next LT Pro" w:hAnsi="Avenir Next LT Pro"/>
          <w:sz w:val="24"/>
          <w:szCs w:val="24"/>
        </w:rPr>
        <w:t xml:space="preserve"> Check all that apply.</w:t>
      </w:r>
    </w:p>
    <w:p w14:paraId="70AB67E3" w14:textId="41D70657" w:rsidR="00F976C7" w:rsidRPr="000F58E0" w:rsidRDefault="6063A42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Community location</w:t>
      </w:r>
    </w:p>
    <w:p w14:paraId="3E41D2BD" w14:textId="5F42021D" w:rsidR="00F976C7" w:rsidRPr="000F58E0" w:rsidRDefault="6063A42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Inadequate school funding/tax base</w:t>
      </w:r>
    </w:p>
    <w:p w14:paraId="784CE59B" w14:textId="6B3F921E" w:rsidR="00F976C7" w:rsidRPr="000F58E0" w:rsidRDefault="6063A42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Lack of access to affordable housing</w:t>
      </w:r>
    </w:p>
    <w:p w14:paraId="1B5F4B1C" w14:textId="522767B2" w:rsidR="00F976C7" w:rsidRPr="000F58E0" w:rsidRDefault="6063A42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Lack of opportunity for spouse/partner employment</w:t>
      </w:r>
    </w:p>
    <w:p w14:paraId="1A015E70" w14:textId="11DFD4AD" w:rsidR="00F976C7" w:rsidRPr="000F58E0" w:rsidRDefault="6063A42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Access to entertainment and amenities</w:t>
      </w:r>
    </w:p>
    <w:p w14:paraId="69F91488" w14:textId="47FD81D9" w:rsidR="00F976C7" w:rsidRPr="000F58E0" w:rsidRDefault="6063A421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Access to health care services</w:t>
      </w:r>
    </w:p>
    <w:p w14:paraId="6EF302A6" w14:textId="47DDD526" w:rsidR="0004452C" w:rsidRPr="000F58E0" w:rsidRDefault="0004452C" w:rsidP="004701C1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None of these </w:t>
      </w:r>
      <w:proofErr w:type="gramStart"/>
      <w:r w:rsidRPr="000F58E0">
        <w:rPr>
          <w:rFonts w:ascii="Avenir Next LT Pro" w:hAnsi="Avenir Next LT Pro"/>
          <w:sz w:val="24"/>
          <w:szCs w:val="24"/>
        </w:rPr>
        <w:t>apply</w:t>
      </w:r>
      <w:proofErr w:type="gramEnd"/>
    </w:p>
    <w:p w14:paraId="610AA28E" w14:textId="349E1D23" w:rsidR="00F976C7" w:rsidRPr="000F58E0" w:rsidRDefault="004701C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BE3B4D" w:rsidRPr="000F58E0">
        <w:rPr>
          <w:rFonts w:ascii="Avenir Next LT Pro" w:hAnsi="Avenir Next LT Pro"/>
          <w:sz w:val="24"/>
          <w:szCs w:val="24"/>
        </w:rPr>
        <w:t xml:space="preserve">What is your </w:t>
      </w:r>
      <w:r w:rsidR="4AFDDD7A" w:rsidRPr="000F58E0">
        <w:rPr>
          <w:rFonts w:ascii="Avenir Next LT Pro" w:hAnsi="Avenir Next LT Pro"/>
          <w:sz w:val="24"/>
          <w:szCs w:val="24"/>
        </w:rPr>
        <w:t xml:space="preserve">typical or </w:t>
      </w:r>
      <w:r w:rsidR="00BE3B4D" w:rsidRPr="000F58E0">
        <w:rPr>
          <w:rFonts w:ascii="Avenir Next LT Pro" w:hAnsi="Avenir Next LT Pro"/>
          <w:sz w:val="24"/>
          <w:szCs w:val="24"/>
        </w:rPr>
        <w:t>average educator tenure (in years?)</w:t>
      </w:r>
    </w:p>
    <w:p w14:paraId="7FF81748" w14:textId="41AA045E" w:rsidR="00F976C7" w:rsidRPr="000F58E0" w:rsidRDefault="004701C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F976C7" w:rsidRPr="000F58E0">
        <w:rPr>
          <w:rFonts w:ascii="Avenir Next LT Pro" w:hAnsi="Avenir Next LT Pro"/>
          <w:sz w:val="24"/>
          <w:szCs w:val="24"/>
        </w:rPr>
        <w:t>How many non-educator vacancies does your district currently have?</w:t>
      </w:r>
    </w:p>
    <w:p w14:paraId="2A022D99" w14:textId="465E802D" w:rsidR="00F976C7" w:rsidRPr="000F58E0" w:rsidRDefault="00F976C7" w:rsidP="00775E19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Which positions?</w:t>
      </w:r>
    </w:p>
    <w:p w14:paraId="5F58D7ED" w14:textId="49D1806E" w:rsidR="006B723C" w:rsidRPr="000F58E0" w:rsidRDefault="0008282A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 xml:space="preserve">Does your district </w:t>
      </w:r>
      <w:r w:rsidR="3CFFE11D" w:rsidRPr="000F58E0">
        <w:rPr>
          <w:rFonts w:ascii="Avenir Next LT Pro" w:hAnsi="Avenir Next LT Pro"/>
          <w:sz w:val="24"/>
          <w:szCs w:val="24"/>
        </w:rPr>
        <w:t xml:space="preserve">or community </w:t>
      </w:r>
      <w:r w:rsidRPr="000F58E0">
        <w:rPr>
          <w:rFonts w:ascii="Avenir Next LT Pro" w:hAnsi="Avenir Next LT Pro"/>
          <w:sz w:val="24"/>
          <w:szCs w:val="24"/>
        </w:rPr>
        <w:t xml:space="preserve">offer any </w:t>
      </w:r>
      <w:r w:rsidR="002F312D" w:rsidRPr="000F58E0">
        <w:rPr>
          <w:rFonts w:ascii="Avenir Next LT Pro" w:hAnsi="Avenir Next LT Pro"/>
          <w:sz w:val="24"/>
          <w:szCs w:val="24"/>
        </w:rPr>
        <w:t xml:space="preserve">incentives to attract and retain </w:t>
      </w:r>
      <w:r w:rsidR="00DB7650" w:rsidRPr="000F58E0">
        <w:rPr>
          <w:rFonts w:ascii="Avenir Next LT Pro" w:hAnsi="Avenir Next LT Pro"/>
          <w:sz w:val="24"/>
          <w:szCs w:val="24"/>
        </w:rPr>
        <w:t>staff</w:t>
      </w:r>
      <w:r w:rsidR="002F312D" w:rsidRPr="000F58E0">
        <w:rPr>
          <w:rFonts w:ascii="Avenir Next LT Pro" w:hAnsi="Avenir Next LT Pro"/>
          <w:sz w:val="24"/>
          <w:szCs w:val="24"/>
        </w:rPr>
        <w:t>?</w:t>
      </w:r>
    </w:p>
    <w:p w14:paraId="61C4CBD6" w14:textId="515DA956" w:rsidR="001A1F34" w:rsidRPr="000F58E0" w:rsidRDefault="004701C1" w:rsidP="004701C1">
      <w:pPr>
        <w:pStyle w:val="ListParagraph"/>
        <w:numPr>
          <w:ilvl w:val="1"/>
          <w:numId w:val="1"/>
        </w:numPr>
        <w:ind w:left="216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w</w:t>
      </w:r>
      <w:r w:rsidR="006B723C" w:rsidRPr="000F58E0">
        <w:rPr>
          <w:rFonts w:ascii="Avenir Next LT Pro" w:hAnsi="Avenir Next LT Pro"/>
          <w:sz w:val="24"/>
          <w:szCs w:val="24"/>
        </w:rPr>
        <w:t>hat are your strategies for attracting and retaining staff?</w:t>
      </w:r>
    </w:p>
    <w:p w14:paraId="5C37A203" w14:textId="195E8479" w:rsidR="001A1F34" w:rsidRPr="000F58E0" w:rsidRDefault="004701C1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0F48CC" w:rsidRPr="000F58E0">
        <w:rPr>
          <w:rFonts w:ascii="Avenir Next LT Pro" w:hAnsi="Avenir Next LT Pro"/>
          <w:sz w:val="24"/>
          <w:szCs w:val="24"/>
        </w:rPr>
        <w:t>If awarded this grant, which of the following do you anticipate using the funds for</w:t>
      </w:r>
      <w:r w:rsidR="003A1DC3" w:rsidRPr="000F58E0">
        <w:rPr>
          <w:rFonts w:ascii="Avenir Next LT Pro" w:hAnsi="Avenir Next LT Pro"/>
          <w:sz w:val="24"/>
          <w:szCs w:val="24"/>
        </w:rPr>
        <w:t>?</w:t>
      </w:r>
    </w:p>
    <w:p w14:paraId="78853312" w14:textId="6651F848" w:rsidR="003A1DC3" w:rsidRPr="000F58E0" w:rsidRDefault="003A1DC3" w:rsidP="00775E19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Advanced degrees or training for educators</w:t>
      </w:r>
    </w:p>
    <w:p w14:paraId="5854ECF6" w14:textId="6F2337FA" w:rsidR="003A1DC3" w:rsidRPr="000F58E0" w:rsidRDefault="003A1DC3" w:rsidP="00775E19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Additional certification for educators</w:t>
      </w:r>
    </w:p>
    <w:p w14:paraId="429C40F7" w14:textId="43BB5A73" w:rsidR="003A1DC3" w:rsidRPr="000F58E0" w:rsidRDefault="003A1DC3" w:rsidP="00775E19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Advanced degrees or training for health care staff</w:t>
      </w:r>
    </w:p>
    <w:p w14:paraId="0FE73F27" w14:textId="5FA2B690" w:rsidR="003A1DC3" w:rsidRPr="000F58E0" w:rsidRDefault="003A1DC3" w:rsidP="00775E19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Ad</w:t>
      </w:r>
      <w:r w:rsidR="00A12207" w:rsidRPr="000F58E0">
        <w:rPr>
          <w:rFonts w:ascii="Avenir Next LT Pro" w:hAnsi="Avenir Next LT Pro"/>
          <w:sz w:val="24"/>
          <w:szCs w:val="24"/>
        </w:rPr>
        <w:t>vanced degrees or training for guidance and/or career counselors’</w:t>
      </w:r>
    </w:p>
    <w:p w14:paraId="1577754A" w14:textId="26D0292E" w:rsidR="00A12207" w:rsidRPr="000F58E0" w:rsidRDefault="00A12207" w:rsidP="00775E19">
      <w:pPr>
        <w:pStyle w:val="ListParagraph"/>
        <w:numPr>
          <w:ilvl w:val="1"/>
          <w:numId w:val="1"/>
        </w:numPr>
        <w:ind w:left="2070"/>
        <w:rPr>
          <w:rFonts w:ascii="Avenir Next LT Pro" w:hAnsi="Avenir Next LT Pro"/>
          <w:sz w:val="24"/>
          <w:szCs w:val="24"/>
        </w:rPr>
      </w:pPr>
      <w:r w:rsidRPr="000F58E0">
        <w:rPr>
          <w:rFonts w:ascii="Avenir Next LT Pro" w:hAnsi="Avenir Next LT Pro"/>
          <w:sz w:val="24"/>
          <w:szCs w:val="24"/>
        </w:rPr>
        <w:t>Other</w:t>
      </w:r>
    </w:p>
    <w:p w14:paraId="1B6E49F8" w14:textId="6DA42852" w:rsidR="00A12207" w:rsidRPr="000F58E0" w:rsidRDefault="004701C1" w:rsidP="00775E19">
      <w:pPr>
        <w:pStyle w:val="ListParagraph"/>
        <w:numPr>
          <w:ilvl w:val="3"/>
          <w:numId w:val="1"/>
        </w:numPr>
        <w:ind w:left="261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P</w:t>
      </w:r>
      <w:r w:rsidR="00A12207" w:rsidRPr="000F58E0">
        <w:rPr>
          <w:rFonts w:ascii="Avenir Next LT Pro" w:hAnsi="Avenir Next LT Pro"/>
          <w:sz w:val="24"/>
          <w:szCs w:val="24"/>
        </w:rPr>
        <w:t xml:space="preserve">lease describe your intended use for </w:t>
      </w:r>
      <w:r w:rsidR="00513EF1" w:rsidRPr="000F58E0">
        <w:rPr>
          <w:rFonts w:ascii="Avenir Next LT Pro" w:hAnsi="Avenir Next LT Pro"/>
          <w:sz w:val="24"/>
          <w:szCs w:val="24"/>
        </w:rPr>
        <w:t>grant funds</w:t>
      </w:r>
    </w:p>
    <w:p w14:paraId="21B62D20" w14:textId="70CF9FFA" w:rsidR="001A1F34" w:rsidRPr="000F58E0" w:rsidRDefault="00F0713F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lastRenderedPageBreak/>
        <w:t xml:space="preserve"> </w:t>
      </w:r>
      <w:r w:rsidR="00F60ABE" w:rsidRPr="000F58E0">
        <w:rPr>
          <w:rFonts w:ascii="Avenir Next LT Pro" w:hAnsi="Avenir Next LT Pro"/>
          <w:sz w:val="24"/>
          <w:szCs w:val="24"/>
        </w:rPr>
        <w:t>If awarded this grant, how will you determine which sta</w:t>
      </w:r>
      <w:r w:rsidR="0014085E" w:rsidRPr="000F58E0">
        <w:rPr>
          <w:rFonts w:ascii="Avenir Next LT Pro" w:hAnsi="Avenir Next LT Pro"/>
          <w:sz w:val="24"/>
          <w:szCs w:val="24"/>
        </w:rPr>
        <w:t>ff will receive funds to pursue additional education and/or training?</w:t>
      </w:r>
    </w:p>
    <w:p w14:paraId="128AE119" w14:textId="6F64EE15" w:rsidR="001A1F34" w:rsidRPr="000F58E0" w:rsidRDefault="00F0713F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244903" w:rsidRPr="000F58E0">
        <w:rPr>
          <w:rFonts w:ascii="Avenir Next LT Pro" w:hAnsi="Avenir Next LT Pro"/>
          <w:sz w:val="24"/>
          <w:szCs w:val="24"/>
        </w:rPr>
        <w:t>What measurable outcomes (staff retention, student learning outcomes,</w:t>
      </w:r>
      <w:r w:rsidR="00017BC4" w:rsidRPr="000F58E0">
        <w:rPr>
          <w:rFonts w:ascii="Avenir Next LT Pro" w:hAnsi="Avenir Next LT Pro"/>
          <w:sz w:val="24"/>
          <w:szCs w:val="24"/>
        </w:rPr>
        <w:t xml:space="preserve"> health outcomes,</w:t>
      </w:r>
      <w:r w:rsidR="00244903" w:rsidRPr="000F58E0">
        <w:rPr>
          <w:rFonts w:ascii="Avenir Next LT Pro" w:hAnsi="Avenir Next LT Pro"/>
          <w:sz w:val="24"/>
          <w:szCs w:val="24"/>
        </w:rPr>
        <w:t xml:space="preserve"> etc.) do you anticipate seeing </w:t>
      </w:r>
      <w:r w:rsidR="00E71573" w:rsidRPr="000F58E0">
        <w:rPr>
          <w:rFonts w:ascii="Avenir Next LT Pro" w:hAnsi="Avenir Next LT Pro"/>
          <w:sz w:val="24"/>
          <w:szCs w:val="24"/>
        </w:rPr>
        <w:t>If you are awarded these funds?</w:t>
      </w:r>
    </w:p>
    <w:p w14:paraId="407D8050" w14:textId="0F670839" w:rsidR="00E71573" w:rsidRPr="000F58E0" w:rsidRDefault="00F0713F" w:rsidP="000F58E0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E71573" w:rsidRPr="000F58E0">
        <w:rPr>
          <w:rFonts w:ascii="Avenir Next LT Pro" w:hAnsi="Avenir Next LT Pro"/>
          <w:sz w:val="24"/>
          <w:szCs w:val="24"/>
        </w:rPr>
        <w:t>How will you measure and report these outcomes?</w:t>
      </w:r>
    </w:p>
    <w:p w14:paraId="1E1686DC" w14:textId="6217BC09" w:rsidR="00F0713F" w:rsidRPr="00F0713F" w:rsidRDefault="00F0713F" w:rsidP="00F0713F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1D5912" w:rsidRPr="000F58E0">
        <w:rPr>
          <w:rFonts w:ascii="Avenir Next LT Pro" w:hAnsi="Avenir Next LT Pro"/>
          <w:sz w:val="24"/>
          <w:szCs w:val="24"/>
        </w:rPr>
        <w:t xml:space="preserve">If your district is awarded funds, </w:t>
      </w:r>
      <w:r w:rsidR="008921F8" w:rsidRPr="000F58E0">
        <w:rPr>
          <w:rFonts w:ascii="Avenir Next LT Pro" w:hAnsi="Avenir Next LT Pro"/>
          <w:sz w:val="24"/>
          <w:szCs w:val="24"/>
        </w:rPr>
        <w:t>would the Patterson Family Foundation be able to reach out to the staff who receive funding</w:t>
      </w:r>
      <w:r w:rsidR="005E6490" w:rsidRPr="000F58E0">
        <w:rPr>
          <w:rFonts w:ascii="Avenir Next LT Pro" w:hAnsi="Avenir Next LT Pro"/>
          <w:sz w:val="24"/>
          <w:szCs w:val="24"/>
        </w:rPr>
        <w:t xml:space="preserve"> during, and after, their education and/or training is completed?</w:t>
      </w:r>
    </w:p>
    <w:p w14:paraId="661C9ED8" w14:textId="61406AB4" w:rsidR="00D77C24" w:rsidRPr="00F0713F" w:rsidRDefault="00F0713F" w:rsidP="00F0713F">
      <w:pPr>
        <w:pStyle w:val="ListParagraph"/>
        <w:numPr>
          <w:ilvl w:val="0"/>
          <w:numId w:val="1"/>
        </w:numPr>
        <w:ind w:left="1350"/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b/>
          <w:bCs/>
          <w:sz w:val="24"/>
          <w:szCs w:val="24"/>
        </w:rPr>
        <w:t xml:space="preserve"> </w:t>
      </w:r>
      <w:r w:rsidR="00EF647A" w:rsidRPr="00F0713F">
        <w:rPr>
          <w:rFonts w:ascii="Avenir Next LT Pro" w:hAnsi="Avenir Next LT Pro"/>
          <w:sz w:val="24"/>
          <w:szCs w:val="24"/>
        </w:rPr>
        <w:t>Is there anything else you would like us to know?</w:t>
      </w:r>
    </w:p>
    <w:sectPr w:rsidR="00D77C24" w:rsidRPr="00F0713F" w:rsidSect="00F40A49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63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60087" w14:textId="77777777" w:rsidR="00971837" w:rsidRDefault="00971837" w:rsidP="00971837">
      <w:pPr>
        <w:spacing w:after="0" w:line="240" w:lineRule="auto"/>
      </w:pPr>
      <w:r>
        <w:separator/>
      </w:r>
    </w:p>
  </w:endnote>
  <w:endnote w:type="continuationSeparator" w:id="0">
    <w:p w14:paraId="3D6FF260" w14:textId="77777777" w:rsidR="00971837" w:rsidRDefault="00971837" w:rsidP="00971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N Tillsdale">
    <w:panose1 w:val="00000000000000000000"/>
    <w:charset w:val="00"/>
    <w:family w:val="modern"/>
    <w:notTrueType/>
    <w:pitch w:val="variable"/>
    <w:sig w:usb0="80000007" w:usb1="00000000" w:usb2="00000000" w:usb3="00000000" w:csb0="00000003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venir Next LT Pro" w:hAnsi="Avenir Next LT Pro"/>
        <w:color w:val="435543" w:themeColor="accent1"/>
        <w:sz w:val="24"/>
        <w:szCs w:val="24"/>
      </w:rPr>
      <w:id w:val="-1093004989"/>
      <w:docPartObj>
        <w:docPartGallery w:val="Page Numbers (Top of Page)"/>
        <w:docPartUnique/>
      </w:docPartObj>
    </w:sdtPr>
    <w:sdtEndPr>
      <w:rPr>
        <w:i/>
        <w:iCs/>
      </w:rPr>
    </w:sdtEndPr>
    <w:sdtContent>
      <w:p w14:paraId="408B5CB2" w14:textId="25F02DA6" w:rsidR="00F40A49" w:rsidRDefault="00F40A49" w:rsidP="00F40A49">
        <w:pPr>
          <w:pStyle w:val="Footer"/>
          <w:jc w:val="center"/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</w:pPr>
        <w:r w:rsidRPr="003918BB">
          <w:rPr>
            <w:rFonts w:ascii="Avenir Next LT Pro" w:hAnsi="Avenir Next LT Pro"/>
            <w:color w:val="435543" w:themeColor="accent1"/>
            <w:sz w:val="24"/>
            <w:szCs w:val="24"/>
          </w:rPr>
          <w:t xml:space="preserve">Page </w: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begin"/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instrText xml:space="preserve"> PAGE </w:instrTex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separate"/>
        </w:r>
        <w:r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t>1</w: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end"/>
        </w:r>
        <w:r w:rsidRPr="003918BB">
          <w:rPr>
            <w:rFonts w:ascii="Avenir Next LT Pro" w:hAnsi="Avenir Next LT Pro"/>
            <w:color w:val="435543" w:themeColor="accent1"/>
            <w:sz w:val="24"/>
            <w:szCs w:val="24"/>
          </w:rPr>
          <w:t xml:space="preserve"> of </w: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begin"/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instrText xml:space="preserve"> NUMPAGES  </w:instrTex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separate"/>
        </w:r>
        <w:r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t>4</w: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end"/>
        </w:r>
      </w:p>
      <w:p w14:paraId="14FED5AD" w14:textId="5BC8A54C" w:rsidR="00F40A49" w:rsidRPr="00F40A49" w:rsidRDefault="00F40A49" w:rsidP="00F40A49">
        <w:pPr>
          <w:pStyle w:val="Footer"/>
          <w:rPr>
            <w:rFonts w:ascii="Avenir Next LT Pro" w:hAnsi="Avenir Next LT Pro"/>
            <w:i/>
            <w:iCs/>
            <w:color w:val="435543" w:themeColor="accent1"/>
            <w:sz w:val="24"/>
            <w:szCs w:val="24"/>
          </w:rPr>
        </w:pPr>
        <w:r w:rsidRPr="00D3471B">
          <w:rPr>
            <w:rFonts w:ascii="Avenir Next LT Pro" w:hAnsi="Avenir Next LT Pro"/>
            <w:i/>
            <w:iCs/>
            <w:color w:val="435543" w:themeColor="accent1"/>
            <w:sz w:val="24"/>
            <w:szCs w:val="24"/>
          </w:rPr>
          <w:t>If you have any questions about the Patterson Family Foundation’s Rural</w:t>
        </w:r>
        <w:r>
          <w:rPr>
            <w:rFonts w:ascii="Avenir Next LT Pro" w:hAnsi="Avenir Next LT Pro"/>
            <w:i/>
            <w:iCs/>
            <w:color w:val="435543" w:themeColor="accent1"/>
            <w:sz w:val="24"/>
            <w:szCs w:val="24"/>
          </w:rPr>
          <w:t xml:space="preserve"> Educator Development </w:t>
        </w:r>
        <w:r w:rsidRPr="00D3471B">
          <w:rPr>
            <w:rFonts w:ascii="Avenir Next LT Pro" w:hAnsi="Avenir Next LT Pro"/>
            <w:i/>
            <w:iCs/>
            <w:color w:val="435543" w:themeColor="accent1"/>
            <w:sz w:val="24"/>
            <w:szCs w:val="24"/>
          </w:rPr>
          <w:t>Grant Program, please contact us at pffkc.org.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venir Next LT Pro" w:hAnsi="Avenir Next LT Pro"/>
        <w:color w:val="435543" w:themeColor="accent1"/>
        <w:sz w:val="24"/>
        <w:szCs w:val="24"/>
      </w:rPr>
      <w:id w:val="1728636285"/>
      <w:docPartObj>
        <w:docPartGallery w:val="Page Numbers (Top of Page)"/>
        <w:docPartUnique/>
      </w:docPartObj>
    </w:sdtPr>
    <w:sdtEndPr>
      <w:rPr>
        <w:i/>
        <w:iCs/>
      </w:rPr>
    </w:sdtEndPr>
    <w:sdtContent>
      <w:p w14:paraId="1822EBFC" w14:textId="77777777" w:rsidR="00F40A49" w:rsidRDefault="00F40A49" w:rsidP="00F40A49">
        <w:pPr>
          <w:pStyle w:val="Footer"/>
          <w:jc w:val="center"/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</w:pPr>
        <w:r w:rsidRPr="003918BB">
          <w:rPr>
            <w:rFonts w:ascii="Avenir Next LT Pro" w:hAnsi="Avenir Next LT Pro"/>
            <w:color w:val="435543" w:themeColor="accent1"/>
            <w:sz w:val="24"/>
            <w:szCs w:val="24"/>
          </w:rPr>
          <w:t xml:space="preserve">Page </w: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begin"/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instrText xml:space="preserve"> PAGE </w:instrTex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separate"/>
        </w:r>
        <w:r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t>1</w: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end"/>
        </w:r>
        <w:r w:rsidRPr="003918BB">
          <w:rPr>
            <w:rFonts w:ascii="Avenir Next LT Pro" w:hAnsi="Avenir Next LT Pro"/>
            <w:color w:val="435543" w:themeColor="accent1"/>
            <w:sz w:val="24"/>
            <w:szCs w:val="24"/>
          </w:rPr>
          <w:t xml:space="preserve"> of </w: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begin"/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instrText xml:space="preserve"> NUMPAGES  </w:instrTex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separate"/>
        </w:r>
        <w:r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t>3</w:t>
        </w:r>
        <w:r w:rsidRPr="003918BB">
          <w:rPr>
            <w:rFonts w:ascii="Avenir Next LT Pro" w:hAnsi="Avenir Next LT Pro"/>
            <w:b/>
            <w:bCs/>
            <w:color w:val="435543" w:themeColor="accent1"/>
            <w:sz w:val="24"/>
            <w:szCs w:val="24"/>
          </w:rPr>
          <w:fldChar w:fldCharType="end"/>
        </w:r>
      </w:p>
      <w:p w14:paraId="3F4012ED" w14:textId="7C7D3445" w:rsidR="00F40A49" w:rsidRPr="00F40A49" w:rsidRDefault="00F40A49">
        <w:pPr>
          <w:pStyle w:val="Footer"/>
          <w:rPr>
            <w:rFonts w:ascii="Avenir Next LT Pro" w:hAnsi="Avenir Next LT Pro"/>
            <w:i/>
            <w:iCs/>
            <w:color w:val="435543" w:themeColor="accent1"/>
            <w:sz w:val="24"/>
            <w:szCs w:val="24"/>
          </w:rPr>
        </w:pPr>
        <w:r>
          <w:rPr>
            <w:rFonts w:ascii="Avenir Next LT Pro" w:hAnsi="Avenir Next LT Pro"/>
            <w:color w:val="435543" w:themeColor="accent1"/>
            <w:sz w:val="24"/>
            <w:szCs w:val="24"/>
          </w:rPr>
          <w:br/>
        </w:r>
        <w:r w:rsidRPr="00D3471B">
          <w:rPr>
            <w:rFonts w:ascii="Avenir Next LT Pro" w:hAnsi="Avenir Next LT Pro"/>
            <w:i/>
            <w:iCs/>
            <w:color w:val="435543" w:themeColor="accent1"/>
            <w:sz w:val="24"/>
            <w:szCs w:val="24"/>
          </w:rPr>
          <w:t>If you have any questions about the Patterson Family Foundation’s Rural</w:t>
        </w:r>
        <w:r>
          <w:rPr>
            <w:rFonts w:ascii="Avenir Next LT Pro" w:hAnsi="Avenir Next LT Pro"/>
            <w:i/>
            <w:iCs/>
            <w:color w:val="435543" w:themeColor="accent1"/>
            <w:sz w:val="24"/>
            <w:szCs w:val="24"/>
          </w:rPr>
          <w:t xml:space="preserve"> Educator Development </w:t>
        </w:r>
        <w:r w:rsidRPr="00D3471B">
          <w:rPr>
            <w:rFonts w:ascii="Avenir Next LT Pro" w:hAnsi="Avenir Next LT Pro"/>
            <w:i/>
            <w:iCs/>
            <w:color w:val="435543" w:themeColor="accent1"/>
            <w:sz w:val="24"/>
            <w:szCs w:val="24"/>
          </w:rPr>
          <w:t>Grant Program, please contact us at pffkc.org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85F5C" w14:textId="77777777" w:rsidR="00971837" w:rsidRDefault="00971837" w:rsidP="00971837">
      <w:pPr>
        <w:spacing w:after="0" w:line="240" w:lineRule="auto"/>
      </w:pPr>
      <w:r>
        <w:separator/>
      </w:r>
    </w:p>
  </w:footnote>
  <w:footnote w:type="continuationSeparator" w:id="0">
    <w:p w14:paraId="7C04C01D" w14:textId="77777777" w:rsidR="00971837" w:rsidRDefault="00971837" w:rsidP="009718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FEA16" w14:textId="1313BB76" w:rsidR="00F40A49" w:rsidRPr="00F40A49" w:rsidRDefault="00F40A49" w:rsidP="00F40A49">
    <w:pPr>
      <w:pStyle w:val="Header"/>
    </w:pPr>
    <w:r>
      <w:rPr>
        <w:noProof/>
      </w:rPr>
      <w:drawing>
        <wp:inline distT="0" distB="0" distL="0" distR="0" wp14:anchorId="770B65CC" wp14:editId="65D4563C">
          <wp:extent cx="5943600" cy="1273629"/>
          <wp:effectExtent l="0" t="0" r="0" b="3175"/>
          <wp:docPr id="433283249" name="Picture 433283249" descr="A group of people standing togeth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2240786" name="Picture 1" descr="A group of people standing together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736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1A3A3" w14:textId="2479747D" w:rsidR="00971837" w:rsidRDefault="00971837" w:rsidP="00971837">
    <w:pPr>
      <w:pStyle w:val="Header"/>
      <w:jc w:val="center"/>
    </w:pPr>
    <w:r>
      <w:rPr>
        <w:noProof/>
      </w:rPr>
      <w:drawing>
        <wp:inline distT="0" distB="0" distL="0" distR="0" wp14:anchorId="6276AA1D" wp14:editId="386CC039">
          <wp:extent cx="6400800" cy="1371795"/>
          <wp:effectExtent l="0" t="0" r="0" b="0"/>
          <wp:docPr id="1344252411" name="Picture 1344252411" descr="A group of people standing togeth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2240786" name="Picture 1" descr="A group of people standing together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371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NBGyIOIoXRBjE" int2:id="EQTCmxIa">
      <int2:state int2:value="Rejected" int2:type="AugLoop_Text_Critique"/>
    </int2:textHash>
    <int2:textHash int2:hashCode="wF6fm1gc0mwurS" int2:id="TI9papbM">
      <int2:state int2:value="Rejected" int2:type="AugLoop_Text_Critique"/>
    </int2:textHash>
    <int2:bookmark int2:bookmarkName="_Int_jhnN9UFs" int2:invalidationBookmarkName="" int2:hashCode="Z1VSVFHYOh5q/5" int2:id="Ngz6vWms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E6628"/>
    <w:multiLevelType w:val="hybridMultilevel"/>
    <w:tmpl w:val="33E2C71C"/>
    <w:lvl w:ilvl="0" w:tplc="068800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2A9AB1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9C82B5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8B98E4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88AB0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6D503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B896FA4C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D432350C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6784C574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17ED258A"/>
    <w:multiLevelType w:val="multilevel"/>
    <w:tmpl w:val="901633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500" w:hanging="36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08C63"/>
    <w:multiLevelType w:val="hybridMultilevel"/>
    <w:tmpl w:val="404E5048"/>
    <w:lvl w:ilvl="0" w:tplc="667E5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F891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060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BA57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FE42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B22B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EEC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9A31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B803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3DA39"/>
    <w:multiLevelType w:val="hybridMultilevel"/>
    <w:tmpl w:val="1A187624"/>
    <w:lvl w:ilvl="0" w:tplc="D9B8FF9A">
      <w:start w:val="1"/>
      <w:numFmt w:val="decimal"/>
      <w:lvlText w:val="%1."/>
      <w:lvlJc w:val="left"/>
      <w:pPr>
        <w:ind w:left="2880" w:hanging="360"/>
      </w:pPr>
      <w:rPr>
        <w:b w:val="0"/>
        <w:bCs w:val="0"/>
      </w:rPr>
    </w:lvl>
    <w:lvl w:ilvl="1" w:tplc="32508544">
      <w:start w:val="1"/>
      <w:numFmt w:val="lowerLetter"/>
      <w:lvlText w:val="%2."/>
      <w:lvlJc w:val="left"/>
      <w:pPr>
        <w:ind w:left="3600" w:hanging="360"/>
      </w:pPr>
    </w:lvl>
    <w:lvl w:ilvl="2" w:tplc="32508544">
      <w:start w:val="1"/>
      <w:numFmt w:val="lowerLetter"/>
      <w:lvlText w:val="%3."/>
      <w:lvlJc w:val="left"/>
      <w:pPr>
        <w:ind w:left="4500" w:hanging="360"/>
      </w:pPr>
    </w:lvl>
    <w:lvl w:ilvl="3" w:tplc="C6E01C04">
      <w:start w:val="1"/>
      <w:numFmt w:val="decimal"/>
      <w:lvlText w:val="%4."/>
      <w:lvlJc w:val="left"/>
      <w:pPr>
        <w:ind w:left="5040" w:hanging="360"/>
      </w:pPr>
    </w:lvl>
    <w:lvl w:ilvl="4" w:tplc="1D20BE0E">
      <w:start w:val="1"/>
      <w:numFmt w:val="lowerLetter"/>
      <w:lvlText w:val="%5."/>
      <w:lvlJc w:val="left"/>
      <w:pPr>
        <w:ind w:left="5760" w:hanging="360"/>
      </w:pPr>
    </w:lvl>
    <w:lvl w:ilvl="5" w:tplc="32508544">
      <w:start w:val="1"/>
      <w:numFmt w:val="lowerLetter"/>
      <w:lvlText w:val="%6."/>
      <w:lvlJc w:val="left"/>
      <w:pPr>
        <w:ind w:left="6660" w:hanging="360"/>
      </w:pPr>
    </w:lvl>
    <w:lvl w:ilvl="6" w:tplc="2ED60F6C">
      <w:start w:val="1"/>
      <w:numFmt w:val="decimal"/>
      <w:lvlText w:val="%7."/>
      <w:lvlJc w:val="left"/>
      <w:pPr>
        <w:ind w:left="7200" w:hanging="360"/>
      </w:pPr>
    </w:lvl>
    <w:lvl w:ilvl="7" w:tplc="DD4EB692">
      <w:start w:val="1"/>
      <w:numFmt w:val="lowerLetter"/>
      <w:lvlText w:val="%8."/>
      <w:lvlJc w:val="left"/>
      <w:pPr>
        <w:ind w:left="7920" w:hanging="360"/>
      </w:pPr>
    </w:lvl>
    <w:lvl w:ilvl="8" w:tplc="9256948C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33F92A69"/>
    <w:multiLevelType w:val="hybridMultilevel"/>
    <w:tmpl w:val="9D2E9CC4"/>
    <w:lvl w:ilvl="0" w:tplc="89120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FAD5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427D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E49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D43D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A2C2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7C6A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644E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847C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216078"/>
    <w:multiLevelType w:val="multilevel"/>
    <w:tmpl w:val="807EF9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1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53662"/>
    <w:multiLevelType w:val="hybridMultilevel"/>
    <w:tmpl w:val="17C65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7606859">
    <w:abstractNumId w:val="3"/>
  </w:num>
  <w:num w:numId="2" w16cid:durableId="1272779179">
    <w:abstractNumId w:val="0"/>
  </w:num>
  <w:num w:numId="3" w16cid:durableId="212734653">
    <w:abstractNumId w:val="4"/>
  </w:num>
  <w:num w:numId="4" w16cid:durableId="2137747636">
    <w:abstractNumId w:val="2"/>
  </w:num>
  <w:num w:numId="5" w16cid:durableId="1911961961">
    <w:abstractNumId w:val="5"/>
  </w:num>
  <w:num w:numId="6" w16cid:durableId="1925722238">
    <w:abstractNumId w:val="6"/>
  </w:num>
  <w:num w:numId="7" w16cid:durableId="1526014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Mzc2MjQzM7MwMzVT0lEKTi0uzszPAykwrAUAD2L9+ywAAAA="/>
  </w:docVars>
  <w:rsids>
    <w:rsidRoot w:val="00600789"/>
    <w:rsid w:val="0001580A"/>
    <w:rsid w:val="00017BC4"/>
    <w:rsid w:val="0004452C"/>
    <w:rsid w:val="000468E6"/>
    <w:rsid w:val="00052AD5"/>
    <w:rsid w:val="0008282A"/>
    <w:rsid w:val="00087A2E"/>
    <w:rsid w:val="000A0B62"/>
    <w:rsid w:val="000E5C4E"/>
    <w:rsid w:val="000F48CC"/>
    <w:rsid w:val="000F58E0"/>
    <w:rsid w:val="00117C16"/>
    <w:rsid w:val="001370F9"/>
    <w:rsid w:val="0014085E"/>
    <w:rsid w:val="00164227"/>
    <w:rsid w:val="001A1F34"/>
    <w:rsid w:val="001A2642"/>
    <w:rsid w:val="001C7E3C"/>
    <w:rsid w:val="001D3631"/>
    <w:rsid w:val="001D5049"/>
    <w:rsid w:val="001D5912"/>
    <w:rsid w:val="001F668E"/>
    <w:rsid w:val="00217CA9"/>
    <w:rsid w:val="0023327B"/>
    <w:rsid w:val="00244903"/>
    <w:rsid w:val="002B5D2A"/>
    <w:rsid w:val="002F312D"/>
    <w:rsid w:val="00304389"/>
    <w:rsid w:val="00346864"/>
    <w:rsid w:val="00370729"/>
    <w:rsid w:val="003A1DC3"/>
    <w:rsid w:val="003C114A"/>
    <w:rsid w:val="003E339D"/>
    <w:rsid w:val="003E728C"/>
    <w:rsid w:val="004470AB"/>
    <w:rsid w:val="004701C1"/>
    <w:rsid w:val="004A41DF"/>
    <w:rsid w:val="004C215C"/>
    <w:rsid w:val="004D305C"/>
    <w:rsid w:val="004D5047"/>
    <w:rsid w:val="004E37FF"/>
    <w:rsid w:val="004E7EF9"/>
    <w:rsid w:val="004EC47C"/>
    <w:rsid w:val="00513EF1"/>
    <w:rsid w:val="005449EF"/>
    <w:rsid w:val="00596266"/>
    <w:rsid w:val="005E6490"/>
    <w:rsid w:val="00600789"/>
    <w:rsid w:val="006142FD"/>
    <w:rsid w:val="00656FB1"/>
    <w:rsid w:val="006A2DA9"/>
    <w:rsid w:val="006B723C"/>
    <w:rsid w:val="006C3E78"/>
    <w:rsid w:val="006F697A"/>
    <w:rsid w:val="00775E19"/>
    <w:rsid w:val="00781478"/>
    <w:rsid w:val="00832D4D"/>
    <w:rsid w:val="00843B31"/>
    <w:rsid w:val="00881D20"/>
    <w:rsid w:val="008921F8"/>
    <w:rsid w:val="008B13F2"/>
    <w:rsid w:val="008D6E70"/>
    <w:rsid w:val="008F199C"/>
    <w:rsid w:val="00900AD4"/>
    <w:rsid w:val="00923083"/>
    <w:rsid w:val="0093253B"/>
    <w:rsid w:val="00970077"/>
    <w:rsid w:val="00971837"/>
    <w:rsid w:val="00977868"/>
    <w:rsid w:val="009F1137"/>
    <w:rsid w:val="00A01F23"/>
    <w:rsid w:val="00A02496"/>
    <w:rsid w:val="00A12207"/>
    <w:rsid w:val="00A13979"/>
    <w:rsid w:val="00A37CE4"/>
    <w:rsid w:val="00A938B7"/>
    <w:rsid w:val="00A95B60"/>
    <w:rsid w:val="00AA4016"/>
    <w:rsid w:val="00AA7C21"/>
    <w:rsid w:val="00AC2645"/>
    <w:rsid w:val="00AE275F"/>
    <w:rsid w:val="00AF52AF"/>
    <w:rsid w:val="00B13134"/>
    <w:rsid w:val="00B512C6"/>
    <w:rsid w:val="00BB3F6E"/>
    <w:rsid w:val="00BE0290"/>
    <w:rsid w:val="00BE3B4D"/>
    <w:rsid w:val="00BF4C97"/>
    <w:rsid w:val="00C04C76"/>
    <w:rsid w:val="00C657C0"/>
    <w:rsid w:val="00C93100"/>
    <w:rsid w:val="00C94F1B"/>
    <w:rsid w:val="00D7043A"/>
    <w:rsid w:val="00D77C24"/>
    <w:rsid w:val="00DB7650"/>
    <w:rsid w:val="00DE7088"/>
    <w:rsid w:val="00E134CD"/>
    <w:rsid w:val="00E47B63"/>
    <w:rsid w:val="00E71573"/>
    <w:rsid w:val="00E919F9"/>
    <w:rsid w:val="00EF647A"/>
    <w:rsid w:val="00EF6CE9"/>
    <w:rsid w:val="00F0713F"/>
    <w:rsid w:val="00F40A49"/>
    <w:rsid w:val="00F60ABE"/>
    <w:rsid w:val="00F942B6"/>
    <w:rsid w:val="00F976C7"/>
    <w:rsid w:val="00FC1408"/>
    <w:rsid w:val="00FC2BCF"/>
    <w:rsid w:val="01032BB9"/>
    <w:rsid w:val="01A94D83"/>
    <w:rsid w:val="01C275E0"/>
    <w:rsid w:val="01EA94DD"/>
    <w:rsid w:val="0201E213"/>
    <w:rsid w:val="0285D3BD"/>
    <w:rsid w:val="038E52C4"/>
    <w:rsid w:val="043ACC7B"/>
    <w:rsid w:val="047B2FE3"/>
    <w:rsid w:val="04A4A392"/>
    <w:rsid w:val="04CAFFA3"/>
    <w:rsid w:val="04E0EE45"/>
    <w:rsid w:val="0522359F"/>
    <w:rsid w:val="055D4349"/>
    <w:rsid w:val="057E74DA"/>
    <w:rsid w:val="05BD747F"/>
    <w:rsid w:val="075944E0"/>
    <w:rsid w:val="07B2D0A5"/>
    <w:rsid w:val="081F4305"/>
    <w:rsid w:val="0833DF76"/>
    <w:rsid w:val="083BCCFC"/>
    <w:rsid w:val="092E92D7"/>
    <w:rsid w:val="09B45F68"/>
    <w:rsid w:val="09BC4CEE"/>
    <w:rsid w:val="09F5A6C2"/>
    <w:rsid w:val="0A44E4E5"/>
    <w:rsid w:val="0A5C1615"/>
    <w:rsid w:val="0A8383D2"/>
    <w:rsid w:val="0A8B8AFB"/>
    <w:rsid w:val="0AE969B5"/>
    <w:rsid w:val="0B502FC9"/>
    <w:rsid w:val="0B6B8038"/>
    <w:rsid w:val="0C92FF09"/>
    <w:rsid w:val="0D2D4784"/>
    <w:rsid w:val="0E9AC435"/>
    <w:rsid w:val="0EB47447"/>
    <w:rsid w:val="0EC917E5"/>
    <w:rsid w:val="0F09A256"/>
    <w:rsid w:val="0F165771"/>
    <w:rsid w:val="102B8E72"/>
    <w:rsid w:val="103E7A57"/>
    <w:rsid w:val="1046DEE1"/>
    <w:rsid w:val="107E28D0"/>
    <w:rsid w:val="108F63A7"/>
    <w:rsid w:val="1105F258"/>
    <w:rsid w:val="11062908"/>
    <w:rsid w:val="1108511A"/>
    <w:rsid w:val="11C75ED3"/>
    <w:rsid w:val="123DA307"/>
    <w:rsid w:val="129BA006"/>
    <w:rsid w:val="1347F86E"/>
    <w:rsid w:val="13632F34"/>
    <w:rsid w:val="13B5C992"/>
    <w:rsid w:val="14E49DB0"/>
    <w:rsid w:val="15C7CEAB"/>
    <w:rsid w:val="15E3AFC3"/>
    <w:rsid w:val="163D6F60"/>
    <w:rsid w:val="1677B5B1"/>
    <w:rsid w:val="1777FA42"/>
    <w:rsid w:val="179F3BE5"/>
    <w:rsid w:val="17D7B8A1"/>
    <w:rsid w:val="18080B40"/>
    <w:rsid w:val="18893AB5"/>
    <w:rsid w:val="189A758C"/>
    <w:rsid w:val="18A8FBAB"/>
    <w:rsid w:val="18F3FD50"/>
    <w:rsid w:val="1919ECEB"/>
    <w:rsid w:val="19B994D5"/>
    <w:rsid w:val="1A250B16"/>
    <w:rsid w:val="1A557182"/>
    <w:rsid w:val="1AB720E6"/>
    <w:rsid w:val="1B077B05"/>
    <w:rsid w:val="1B42A45D"/>
    <w:rsid w:val="1B6E4119"/>
    <w:rsid w:val="1B8E23F8"/>
    <w:rsid w:val="1B9ACC5F"/>
    <w:rsid w:val="1BDB2FC7"/>
    <w:rsid w:val="1C4B6B65"/>
    <w:rsid w:val="1C642C1E"/>
    <w:rsid w:val="1CDE74BE"/>
    <w:rsid w:val="1CF13597"/>
    <w:rsid w:val="1D228CE8"/>
    <w:rsid w:val="1E10A4A5"/>
    <w:rsid w:val="1E131A64"/>
    <w:rsid w:val="1E870499"/>
    <w:rsid w:val="1E8D05F8"/>
    <w:rsid w:val="1E996E3F"/>
    <w:rsid w:val="1F12D089"/>
    <w:rsid w:val="1F830C27"/>
    <w:rsid w:val="1F9BCCE0"/>
    <w:rsid w:val="20161580"/>
    <w:rsid w:val="2028D659"/>
    <w:rsid w:val="20706891"/>
    <w:rsid w:val="211EDC88"/>
    <w:rsid w:val="2124D741"/>
    <w:rsid w:val="2148C5E8"/>
    <w:rsid w:val="216EE730"/>
    <w:rsid w:val="21F07647"/>
    <w:rsid w:val="21F0E586"/>
    <w:rsid w:val="2294FB73"/>
    <w:rsid w:val="22B60ECA"/>
    <w:rsid w:val="22BA4545"/>
    <w:rsid w:val="2360771B"/>
    <w:rsid w:val="236D4029"/>
    <w:rsid w:val="23898623"/>
    <w:rsid w:val="24417935"/>
    <w:rsid w:val="245E032C"/>
    <w:rsid w:val="24FC477C"/>
    <w:rsid w:val="25028AA1"/>
    <w:rsid w:val="254FB7B6"/>
    <w:rsid w:val="25DCA64E"/>
    <w:rsid w:val="25EFBDF5"/>
    <w:rsid w:val="25F1E607"/>
    <w:rsid w:val="2630FF00"/>
    <w:rsid w:val="269D9A84"/>
    <w:rsid w:val="26A00563"/>
    <w:rsid w:val="26B551F1"/>
    <w:rsid w:val="26CC442F"/>
    <w:rsid w:val="26CE3C6D"/>
    <w:rsid w:val="26DAB005"/>
    <w:rsid w:val="26E380E8"/>
    <w:rsid w:val="273F9C33"/>
    <w:rsid w:val="28B982FB"/>
    <w:rsid w:val="28F58E86"/>
    <w:rsid w:val="2927AB31"/>
    <w:rsid w:val="29732DE5"/>
    <w:rsid w:val="29BCC9B3"/>
    <w:rsid w:val="2A03E4F1"/>
    <w:rsid w:val="2A65B2B8"/>
    <w:rsid w:val="2ACD44B0"/>
    <w:rsid w:val="2B711BA3"/>
    <w:rsid w:val="2B737686"/>
    <w:rsid w:val="2BDF1108"/>
    <w:rsid w:val="2BED34F2"/>
    <w:rsid w:val="2C34D126"/>
    <w:rsid w:val="2C4492FC"/>
    <w:rsid w:val="2C45D71C"/>
    <w:rsid w:val="2C7A4FE8"/>
    <w:rsid w:val="2D0CEC04"/>
    <w:rsid w:val="2D0F46E7"/>
    <w:rsid w:val="2D33982D"/>
    <w:rsid w:val="2D399A0F"/>
    <w:rsid w:val="2D3B85B3"/>
    <w:rsid w:val="2D7AE169"/>
    <w:rsid w:val="2D9409C6"/>
    <w:rsid w:val="2DA55CCA"/>
    <w:rsid w:val="2DE94664"/>
    <w:rsid w:val="2DFCF7EC"/>
    <w:rsid w:val="2E04E572"/>
    <w:rsid w:val="2E5EA50F"/>
    <w:rsid w:val="2F98C84D"/>
    <w:rsid w:val="2FA0B5D3"/>
    <w:rsid w:val="2FF0314F"/>
    <w:rsid w:val="304816FA"/>
    <w:rsid w:val="30C398C1"/>
    <w:rsid w:val="313A931B"/>
    <w:rsid w:val="3173B7F6"/>
    <w:rsid w:val="3200E158"/>
    <w:rsid w:val="320EF6D6"/>
    <w:rsid w:val="320F9AE8"/>
    <w:rsid w:val="3253CB56"/>
    <w:rsid w:val="3272F0EA"/>
    <w:rsid w:val="32E8E9F2"/>
    <w:rsid w:val="33FB3983"/>
    <w:rsid w:val="347426F6"/>
    <w:rsid w:val="34AB58B8"/>
    <w:rsid w:val="34B9519F"/>
    <w:rsid w:val="34BCABBC"/>
    <w:rsid w:val="359F1F8F"/>
    <w:rsid w:val="35A1660B"/>
    <w:rsid w:val="3605E1BF"/>
    <w:rsid w:val="360FF757"/>
    <w:rsid w:val="36232A0F"/>
    <w:rsid w:val="36472919"/>
    <w:rsid w:val="37DB00D0"/>
    <w:rsid w:val="3867083B"/>
    <w:rsid w:val="3964E2FB"/>
    <w:rsid w:val="3A2232AF"/>
    <w:rsid w:val="3B02FEE9"/>
    <w:rsid w:val="3B19E4B2"/>
    <w:rsid w:val="3B2BED40"/>
    <w:rsid w:val="3B464190"/>
    <w:rsid w:val="3B78F7F1"/>
    <w:rsid w:val="3BC6E8BD"/>
    <w:rsid w:val="3C774B55"/>
    <w:rsid w:val="3C989DA6"/>
    <w:rsid w:val="3CC7BDA1"/>
    <w:rsid w:val="3CFFE11D"/>
    <w:rsid w:val="3E131BB6"/>
    <w:rsid w:val="3E2F2D8E"/>
    <w:rsid w:val="3E45F288"/>
    <w:rsid w:val="3E523AFE"/>
    <w:rsid w:val="3F04B697"/>
    <w:rsid w:val="3F812749"/>
    <w:rsid w:val="3FAEEC17"/>
    <w:rsid w:val="3FEE0B5F"/>
    <w:rsid w:val="40AA9C90"/>
    <w:rsid w:val="40AAF5A4"/>
    <w:rsid w:val="40C8A5F5"/>
    <w:rsid w:val="4137A609"/>
    <w:rsid w:val="41AF698B"/>
    <w:rsid w:val="41DC03F0"/>
    <w:rsid w:val="42F9F2BF"/>
    <w:rsid w:val="4325C44E"/>
    <w:rsid w:val="433EECAB"/>
    <w:rsid w:val="43EF0BE0"/>
    <w:rsid w:val="449B8597"/>
    <w:rsid w:val="4564E556"/>
    <w:rsid w:val="456ACFA5"/>
    <w:rsid w:val="459C1718"/>
    <w:rsid w:val="45F85653"/>
    <w:rsid w:val="466E9FE7"/>
    <w:rsid w:val="466EB77F"/>
    <w:rsid w:val="479426B4"/>
    <w:rsid w:val="479A1C2A"/>
    <w:rsid w:val="482398A5"/>
    <w:rsid w:val="489CEDBC"/>
    <w:rsid w:val="49A31BED"/>
    <w:rsid w:val="4A20E9EC"/>
    <w:rsid w:val="4A385679"/>
    <w:rsid w:val="4A8EC266"/>
    <w:rsid w:val="4AD63F26"/>
    <w:rsid w:val="4AFDDD7A"/>
    <w:rsid w:val="4BB8D66B"/>
    <w:rsid w:val="4C0C665C"/>
    <w:rsid w:val="4C134622"/>
    <w:rsid w:val="4C26DEBB"/>
    <w:rsid w:val="4C56312C"/>
    <w:rsid w:val="4CE5CEF1"/>
    <w:rsid w:val="4D36E9B1"/>
    <w:rsid w:val="4DC52302"/>
    <w:rsid w:val="4E819F52"/>
    <w:rsid w:val="4E915856"/>
    <w:rsid w:val="4EF0772D"/>
    <w:rsid w:val="4F4AE6E4"/>
    <w:rsid w:val="4F6D74BF"/>
    <w:rsid w:val="4F974B13"/>
    <w:rsid w:val="4FFA73CC"/>
    <w:rsid w:val="507F5FC2"/>
    <w:rsid w:val="508C478E"/>
    <w:rsid w:val="50A7FFA1"/>
    <w:rsid w:val="50E6B745"/>
    <w:rsid w:val="513B08FA"/>
    <w:rsid w:val="51781CFB"/>
    <w:rsid w:val="51D39464"/>
    <w:rsid w:val="5241404C"/>
    <w:rsid w:val="5243D002"/>
    <w:rsid w:val="527A9A20"/>
    <w:rsid w:val="528D0F7A"/>
    <w:rsid w:val="52E3413D"/>
    <w:rsid w:val="53551075"/>
    <w:rsid w:val="53563C68"/>
    <w:rsid w:val="535FBC8A"/>
    <w:rsid w:val="53AB8E67"/>
    <w:rsid w:val="53C3E850"/>
    <w:rsid w:val="53F07396"/>
    <w:rsid w:val="54F0E0D6"/>
    <w:rsid w:val="552B82F3"/>
    <w:rsid w:val="5578E10E"/>
    <w:rsid w:val="560E7A1D"/>
    <w:rsid w:val="56985C68"/>
    <w:rsid w:val="56FB8912"/>
    <w:rsid w:val="5716D981"/>
    <w:rsid w:val="5755F8C9"/>
    <w:rsid w:val="57E94A23"/>
    <w:rsid w:val="58288198"/>
    <w:rsid w:val="58954B0A"/>
    <w:rsid w:val="58AC12BD"/>
    <w:rsid w:val="58F96271"/>
    <w:rsid w:val="59145705"/>
    <w:rsid w:val="59173FCD"/>
    <w:rsid w:val="59461ADF"/>
    <w:rsid w:val="59851A84"/>
    <w:rsid w:val="59FF5439"/>
    <w:rsid w:val="5AB7ECB3"/>
    <w:rsid w:val="5AE1EB40"/>
    <w:rsid w:val="5B2EF3F6"/>
    <w:rsid w:val="5BC77219"/>
    <w:rsid w:val="5BE82292"/>
    <w:rsid w:val="5C182F15"/>
    <w:rsid w:val="5C7D6BEC"/>
    <w:rsid w:val="5CAB806F"/>
    <w:rsid w:val="5CBEE655"/>
    <w:rsid w:val="5CFBF2BB"/>
    <w:rsid w:val="5D2BE9CA"/>
    <w:rsid w:val="5DBD64F4"/>
    <w:rsid w:val="5E49490E"/>
    <w:rsid w:val="5EBBF766"/>
    <w:rsid w:val="5EEF3646"/>
    <w:rsid w:val="5EF37FEF"/>
    <w:rsid w:val="5EFD4A8A"/>
    <w:rsid w:val="5F21EB66"/>
    <w:rsid w:val="5F3AD1E7"/>
    <w:rsid w:val="5F593555"/>
    <w:rsid w:val="5F6813B3"/>
    <w:rsid w:val="60047382"/>
    <w:rsid w:val="6063A421"/>
    <w:rsid w:val="60DA0FBE"/>
    <w:rsid w:val="60F505B6"/>
    <w:rsid w:val="6180E9D0"/>
    <w:rsid w:val="61FB6F4F"/>
    <w:rsid w:val="621B5340"/>
    <w:rsid w:val="6223D9D4"/>
    <w:rsid w:val="62A40185"/>
    <w:rsid w:val="639A9A05"/>
    <w:rsid w:val="63F55C89"/>
    <w:rsid w:val="642CA678"/>
    <w:rsid w:val="643CC8C0"/>
    <w:rsid w:val="643F5769"/>
    <w:rsid w:val="64B88A92"/>
    <w:rsid w:val="64BEBC48"/>
    <w:rsid w:val="64D05EC3"/>
    <w:rsid w:val="651EDD77"/>
    <w:rsid w:val="655A3722"/>
    <w:rsid w:val="65AA5547"/>
    <w:rsid w:val="665A8CA9"/>
    <w:rsid w:val="6673B506"/>
    <w:rsid w:val="66E61020"/>
    <w:rsid w:val="672CFD4B"/>
    <w:rsid w:val="67988D97"/>
    <w:rsid w:val="68102128"/>
    <w:rsid w:val="682D8ECC"/>
    <w:rsid w:val="68300F71"/>
    <w:rsid w:val="688644F8"/>
    <w:rsid w:val="689B08DE"/>
    <w:rsid w:val="68ADC9B7"/>
    <w:rsid w:val="69AE88AD"/>
    <w:rsid w:val="6A48738B"/>
    <w:rsid w:val="6AC6A25C"/>
    <w:rsid w:val="6B652F8E"/>
    <w:rsid w:val="6BD2A9A0"/>
    <w:rsid w:val="6C64BE4A"/>
    <w:rsid w:val="6C6B350A"/>
    <w:rsid w:val="6D00FFEF"/>
    <w:rsid w:val="6D654934"/>
    <w:rsid w:val="6D813ADA"/>
    <w:rsid w:val="6DB32E2B"/>
    <w:rsid w:val="6E5B88F6"/>
    <w:rsid w:val="6E61A07E"/>
    <w:rsid w:val="6E659E8E"/>
    <w:rsid w:val="6E8051EC"/>
    <w:rsid w:val="6E96B92B"/>
    <w:rsid w:val="6EB7B223"/>
    <w:rsid w:val="6EC08081"/>
    <w:rsid w:val="6F1D0B3B"/>
    <w:rsid w:val="6F51378D"/>
    <w:rsid w:val="6F596181"/>
    <w:rsid w:val="70016EEF"/>
    <w:rsid w:val="70A61AC3"/>
    <w:rsid w:val="70C0C922"/>
    <w:rsid w:val="711EDED7"/>
    <w:rsid w:val="712D38C0"/>
    <w:rsid w:val="716630CF"/>
    <w:rsid w:val="72C0223E"/>
    <w:rsid w:val="7340FD37"/>
    <w:rsid w:val="736D7555"/>
    <w:rsid w:val="73ABF7AB"/>
    <w:rsid w:val="741EE639"/>
    <w:rsid w:val="74A4483B"/>
    <w:rsid w:val="74BCAB30"/>
    <w:rsid w:val="74D4E012"/>
    <w:rsid w:val="74DCCD98"/>
    <w:rsid w:val="751699A8"/>
    <w:rsid w:val="751A4143"/>
    <w:rsid w:val="75798BE6"/>
    <w:rsid w:val="75B88B8B"/>
    <w:rsid w:val="75C6949C"/>
    <w:rsid w:val="7637FC2D"/>
    <w:rsid w:val="766C7C1B"/>
    <w:rsid w:val="769B13A7"/>
    <w:rsid w:val="76A7E235"/>
    <w:rsid w:val="76AFCFBB"/>
    <w:rsid w:val="76FA3A5D"/>
    <w:rsid w:val="77432115"/>
    <w:rsid w:val="78146E5A"/>
    <w:rsid w:val="784BA01C"/>
    <w:rsid w:val="784E3A6A"/>
    <w:rsid w:val="78B12CA8"/>
    <w:rsid w:val="78C33601"/>
    <w:rsid w:val="78FE355E"/>
    <w:rsid w:val="79117E9E"/>
    <w:rsid w:val="79A7E41A"/>
    <w:rsid w:val="79A85135"/>
    <w:rsid w:val="79B98C0C"/>
    <w:rsid w:val="7A9F0F72"/>
    <w:rsid w:val="7B442196"/>
    <w:rsid w:val="7B99B051"/>
    <w:rsid w:val="7BFF0678"/>
    <w:rsid w:val="7CEAD7B9"/>
    <w:rsid w:val="7D52D9F1"/>
    <w:rsid w:val="7D60D0C1"/>
    <w:rsid w:val="7E02D4E5"/>
    <w:rsid w:val="7E83AFDE"/>
    <w:rsid w:val="7EA1B943"/>
    <w:rsid w:val="7EBAE1A0"/>
    <w:rsid w:val="7F206E2C"/>
    <w:rsid w:val="7F675B57"/>
    <w:rsid w:val="7FA0F5BA"/>
    <w:rsid w:val="7FCF6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50A9B5"/>
  <w15:chartTrackingRefBased/>
  <w15:docId w15:val="{A8432DE5-1B99-431E-8A97-BE463BF47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4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468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8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8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8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8E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A2E33" w:themeColor="hyperlink"/>
      <w:u w:val="single"/>
    </w:rPr>
  </w:style>
  <w:style w:type="paragraph" w:styleId="Revision">
    <w:name w:val="Revision"/>
    <w:hidden/>
    <w:uiPriority w:val="99"/>
    <w:semiHidden/>
    <w:rsid w:val="00A1397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1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837"/>
  </w:style>
  <w:style w:type="paragraph" w:styleId="Footer">
    <w:name w:val="footer"/>
    <w:basedOn w:val="Normal"/>
    <w:link w:val="FooterChar"/>
    <w:uiPriority w:val="99"/>
    <w:unhideWhenUsed/>
    <w:rsid w:val="00971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8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FF Brand Guidelines">
      <a:dk1>
        <a:srgbClr val="242724"/>
      </a:dk1>
      <a:lt1>
        <a:srgbClr val="F9F9F0"/>
      </a:lt1>
      <a:dk2>
        <a:srgbClr val="0A2E33"/>
      </a:dk2>
      <a:lt2>
        <a:srgbClr val="7F5E3E"/>
      </a:lt2>
      <a:accent1>
        <a:srgbClr val="435543"/>
      </a:accent1>
      <a:accent2>
        <a:srgbClr val="755333"/>
      </a:accent2>
      <a:accent3>
        <a:srgbClr val="7B7E84"/>
      </a:accent3>
      <a:accent4>
        <a:srgbClr val="E0E0E0"/>
      </a:accent4>
      <a:accent5>
        <a:srgbClr val="FEFEF9"/>
      </a:accent5>
      <a:accent6>
        <a:srgbClr val="7F5E3E"/>
      </a:accent6>
      <a:hlink>
        <a:srgbClr val="0A2E33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tatus_x002f_Notes xmlns="54635a3a-a935-401c-9c81-4e97f20bd6d2" xsi:nil="true"/>
    <_ip_UnifiedCompliancePolicyProperties xmlns="http://schemas.microsoft.com/sharepoint/v3" xsi:nil="true"/>
    <lcf76f155ced4ddcb4097134ff3c332f xmlns="54635a3a-a935-401c-9c81-4e97f20bd6d2">
      <Terms xmlns="http://schemas.microsoft.com/office/infopath/2007/PartnerControls"/>
    </lcf76f155ced4ddcb4097134ff3c332f>
    <TaxCatchAll xmlns="3e4a8337-a382-4b5e-8673-ebbd62ab015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8BD50219E4246ADAA453B9B0E8071" ma:contentTypeVersion="19" ma:contentTypeDescription="Create a new document." ma:contentTypeScope="" ma:versionID="f3def11363ec11014320f898802ad945">
  <xsd:schema xmlns:xsd="http://www.w3.org/2001/XMLSchema" xmlns:xs="http://www.w3.org/2001/XMLSchema" xmlns:p="http://schemas.microsoft.com/office/2006/metadata/properties" xmlns:ns1="http://schemas.microsoft.com/sharepoint/v3" xmlns:ns2="54635a3a-a935-401c-9c81-4e97f20bd6d2" xmlns:ns3="3e4a8337-a382-4b5e-8673-ebbd62ab015c" targetNamespace="http://schemas.microsoft.com/office/2006/metadata/properties" ma:root="true" ma:fieldsID="9d2f7ab69c6e273b581c9166e956312a" ns1:_="" ns2:_="" ns3:_="">
    <xsd:import namespace="http://schemas.microsoft.com/sharepoint/v3"/>
    <xsd:import namespace="54635a3a-a935-401c-9c81-4e97f20bd6d2"/>
    <xsd:import namespace="3e4a8337-a382-4b5e-8673-ebbd62ab01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_x002f_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35a3a-a935-401c-9c81-4e97f20bd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5d0c2c5-d5b1-4f3a-ac32-2189cc205e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_x002f_Notes" ma:index="25" nillable="true" ma:displayName="Status / Notes" ma:format="Dropdown" ma:internalName="Status_x002f_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a8337-a382-4b5e-8673-ebbd62ab015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893b2b7-1cc2-4b3b-9a13-1203cd94e1df}" ma:internalName="TaxCatchAll" ma:showField="CatchAllData" ma:web="3e4a8337-a382-4b5e-8673-ebbd62ab01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D44119-D318-4B10-848A-80E9391F089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4635a3a-a935-401c-9c81-4e97f20bd6d2"/>
    <ds:schemaRef ds:uri="3e4a8337-a382-4b5e-8673-ebbd62ab015c"/>
  </ds:schemaRefs>
</ds:datastoreItem>
</file>

<file path=customXml/itemProps2.xml><?xml version="1.0" encoding="utf-8"?>
<ds:datastoreItem xmlns:ds="http://schemas.openxmlformats.org/officeDocument/2006/customXml" ds:itemID="{4096BA33-9173-4563-8748-EEE2FBC782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635a3a-a935-401c-9c81-4e97f20bd6d2"/>
    <ds:schemaRef ds:uri="3e4a8337-a382-4b5e-8673-ebbd62ab01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899123-7BE9-4D39-81C3-CD8147169F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11</Words>
  <Characters>4053</Characters>
  <Application>Microsoft Office Word</Application>
  <DocSecurity>0</DocSecurity>
  <Lines>33</Lines>
  <Paragraphs>9</Paragraphs>
  <ScaleCrop>false</ScaleCrop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Erickson</dc:creator>
  <cp:keywords/>
  <dc:description/>
  <cp:lastModifiedBy>Mark Meybell</cp:lastModifiedBy>
  <cp:revision>14</cp:revision>
  <dcterms:created xsi:type="dcterms:W3CDTF">2023-05-22T22:16:00Z</dcterms:created>
  <dcterms:modified xsi:type="dcterms:W3CDTF">2023-05-22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C8BD50219E4246ADAA453B9B0E8071</vt:lpwstr>
  </property>
  <property fmtid="{D5CDD505-2E9C-101B-9397-08002B2CF9AE}" pid="3" name="MediaServiceImageTags">
    <vt:lpwstr/>
  </property>
</Properties>
</file>